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247B56" w14:textId="77777777" w:rsidR="00F55A26" w:rsidRDefault="00705FF8">
      <w:pPr>
        <w:pStyle w:val="Heading1"/>
      </w:pPr>
      <w:bookmarkStart w:id="0" w:name="header"/>
      <w:bookmarkStart w:id="1" w:name="amplify-genai-user-guide"/>
      <w:bookmarkStart w:id="2" w:name="content"/>
      <w:bookmarkEnd w:id="0"/>
      <w:r w:rsidRPr="35B84CCF">
        <w:rPr>
          <w:lang w:val="en-US"/>
        </w:rPr>
        <w:t>Amplify GenAI User Guide</w:t>
      </w:r>
    </w:p>
    <w:p w14:paraId="309C675D" w14:textId="77777777" w:rsidR="00F55A26" w:rsidRDefault="00705FF8">
      <w:pPr>
        <w:pStyle w:val="Heading2"/>
      </w:pPr>
      <w:bookmarkStart w:id="3" w:name="introduction"/>
      <w:r>
        <w:t>Introduction</w:t>
      </w:r>
    </w:p>
    <w:p w14:paraId="7B361B72" w14:textId="77777777" w:rsidR="00F55A26" w:rsidRDefault="00705FF8">
      <w:pPr>
        <w:pStyle w:val="FirstParagraph"/>
      </w:pPr>
      <w:r w:rsidRPr="35B84CCF">
        <w:rPr>
          <w:lang w:val="en-US"/>
        </w:rPr>
        <w:t xml:space="preserve">Amplify GenAI is Vanderbilt University’s </w:t>
      </w:r>
      <w:r w:rsidRPr="35B84CCF">
        <w:rPr>
          <w:b/>
          <w:bCs/>
          <w:lang w:val="en-US"/>
        </w:rPr>
        <w:t>open‑source enterprise generative AI platform</w:t>
      </w:r>
      <w:r w:rsidRPr="35B84CCF">
        <w:rPr>
          <w:lang w:val="en-US"/>
        </w:rPr>
        <w:t xml:space="preserve"> designed for organizations. It supports multiple model providers (Anthropic Claude, OpenAI GPT‑4 Turbo and others) and gives users control over their data and integrations</w:t>
      </w:r>
      <w:hyperlink r:id="rId5" w:anchor=":~:text=Amplify%20is%20an%20open%20source,and%20share%20across%20your%20organization">
        <w:r w:rsidRPr="35B84CCF">
          <w:rPr>
            <w:rStyle w:val="Hyperlink"/>
            <w:lang w:val="en-US"/>
          </w:rPr>
          <w:t>[1]</w:t>
        </w:r>
      </w:hyperlink>
      <w:r w:rsidRPr="35B84CCF">
        <w:rPr>
          <w:lang w:val="en-US"/>
        </w:rPr>
        <w:t>. The platform lets you build custom assistants, upload files and share content within your organization while keeping costs manageable</w:t>
      </w:r>
      <w:hyperlink r:id="rId6" w:anchor=":~:text=,Visualizations%2C%20diagrams%2C%20markdown%2C%20and%20more">
        <w:r w:rsidRPr="35B84CCF">
          <w:rPr>
            <w:rStyle w:val="Hyperlink"/>
            <w:lang w:val="en-US"/>
          </w:rPr>
          <w:t>[2]</w:t>
        </w:r>
      </w:hyperlink>
      <w:r w:rsidRPr="35B84CCF">
        <w:rPr>
          <w:lang w:val="en-US"/>
        </w:rPr>
        <w:t>. Unlike proprietary AI products that lock you into a single provider, Amplify GenAI’s architecture allows you to switch between providers or self‑host models to suit your needs</w:t>
      </w:r>
      <w:hyperlink r:id="rId7" w:anchor=":~:text=,Visualizations%2C%20diagrams%2C%20markdown%2C%20and%20more">
        <w:r w:rsidRPr="35B84CCF">
          <w:rPr>
            <w:rStyle w:val="Hyperlink"/>
            <w:lang w:val="en-US"/>
          </w:rPr>
          <w:t>[2]</w:t>
        </w:r>
      </w:hyperlink>
      <w:r w:rsidRPr="35B84CCF">
        <w:rPr>
          <w:lang w:val="en-US"/>
        </w:rPr>
        <w:t>. Pricing is usage‑based – you deploy Amplify in your own AWS account and pay only for AWS hosting and the model tokens you consume</w:t>
      </w:r>
      <w:hyperlink r:id="rId8" w:anchor=":~:text=Pay%20for%20what%20you%20actually,fixed%20monthly%20per%20user%20fees">
        <w:r w:rsidRPr="35B84CCF">
          <w:rPr>
            <w:rStyle w:val="Hyperlink"/>
            <w:lang w:val="en-US"/>
          </w:rPr>
          <w:t>[3]</w:t>
        </w:r>
      </w:hyperlink>
      <w:r w:rsidRPr="35B84CCF">
        <w:rPr>
          <w:lang w:val="en-US"/>
        </w:rPr>
        <w:t>, which can significantly reduce costs versus per‑seat licensing.</w:t>
      </w:r>
    </w:p>
    <w:p w14:paraId="65C7DB40" w14:textId="77777777" w:rsidR="00F55A26" w:rsidRDefault="00705FF8">
      <w:pPr>
        <w:pStyle w:val="Heading2"/>
      </w:pPr>
      <w:bookmarkStart w:id="4" w:name="getting-started"/>
      <w:bookmarkEnd w:id="3"/>
      <w:r>
        <w:t>Getting Started</w:t>
      </w:r>
    </w:p>
    <w:p w14:paraId="3F33033D" w14:textId="77777777" w:rsidR="00F55A26" w:rsidRDefault="00705FF8">
      <w:pPr>
        <w:pStyle w:val="Heading3"/>
      </w:pPr>
      <w:bookmarkStart w:id="5" w:name="navigation-theme"/>
      <w:r>
        <w:t>Navigation &amp; Theme</w:t>
      </w:r>
    </w:p>
    <w:p w14:paraId="230FFE99" w14:textId="77777777" w:rsidR="00F55A26" w:rsidRDefault="00705FF8">
      <w:pPr>
        <w:pStyle w:val="FirstParagraph"/>
      </w:pPr>
      <w:r>
        <w:t xml:space="preserve">When you first log in, Amplify displays a </w:t>
      </w:r>
      <w:r>
        <w:rPr>
          <w:b/>
          <w:bCs/>
        </w:rPr>
        <w:t>sidebar</w:t>
      </w:r>
      <w:r>
        <w:t xml:space="preserve"> with three main sections:</w:t>
      </w:r>
    </w:p>
    <w:p w14:paraId="37A6F957" w14:textId="77777777" w:rsidR="00F55A26" w:rsidRDefault="00705FF8">
      <w:pPr>
        <w:pStyle w:val="Compact"/>
        <w:numPr>
          <w:ilvl w:val="0"/>
          <w:numId w:val="2"/>
        </w:numPr>
      </w:pPr>
      <w:r>
        <w:rPr>
          <w:b/>
          <w:bCs/>
        </w:rPr>
        <w:t>Conversations tab</w:t>
      </w:r>
      <w:r>
        <w:t xml:space="preserve"> for chats with the models.</w:t>
      </w:r>
    </w:p>
    <w:p w14:paraId="1BB85C91" w14:textId="77777777" w:rsidR="00F55A26" w:rsidRDefault="00705FF8">
      <w:pPr>
        <w:pStyle w:val="Compact"/>
        <w:numPr>
          <w:ilvl w:val="0"/>
          <w:numId w:val="2"/>
        </w:numPr>
      </w:pPr>
      <w:r>
        <w:rPr>
          <w:b/>
          <w:bCs/>
        </w:rPr>
        <w:t>Assistants tab</w:t>
      </w:r>
      <w:r>
        <w:t xml:space="preserve"> for creating and managing assistants and prompt templates.</w:t>
      </w:r>
    </w:p>
    <w:p w14:paraId="0AC3F7FA" w14:textId="77777777" w:rsidR="00F55A26" w:rsidRDefault="00705FF8">
      <w:pPr>
        <w:pStyle w:val="Compact"/>
        <w:numPr>
          <w:ilvl w:val="0"/>
          <w:numId w:val="2"/>
        </w:numPr>
      </w:pPr>
      <w:r>
        <w:rPr>
          <w:b/>
          <w:bCs/>
        </w:rPr>
        <w:t>Administration hammer tab</w:t>
      </w:r>
      <w:r>
        <w:t xml:space="preserve"> for importing/exporting conversations and other administrative tasks.</w:t>
      </w:r>
    </w:p>
    <w:p w14:paraId="1B0CE85F" w14:textId="77777777" w:rsidR="00F55A26" w:rsidRDefault="00705FF8">
      <w:pPr>
        <w:pStyle w:val="FirstParagraph"/>
      </w:pPr>
      <w:r>
        <w:t xml:space="preserve">Under </w:t>
      </w:r>
      <w:r>
        <w:rPr>
          <w:b/>
          <w:bCs/>
        </w:rPr>
        <w:t>Settings → Configurations</w:t>
      </w:r>
      <w:r>
        <w:t xml:space="preserve"> you can choose between </w:t>
      </w:r>
      <w:r>
        <w:rPr>
          <w:i/>
          <w:iCs/>
        </w:rPr>
        <w:t>Dark</w:t>
      </w:r>
      <w:r>
        <w:t xml:space="preserve"> and </w:t>
      </w:r>
      <w:r>
        <w:rPr>
          <w:i/>
          <w:iCs/>
        </w:rPr>
        <w:t>Light</w:t>
      </w:r>
      <w:r>
        <w:t xml:space="preserve"> modes and select the model families available to users (e.g., Claude 3.5 Haiku, GPT‑4o‑mini)</w:t>
      </w:r>
      <w:hyperlink r:id="rId9" w:anchor=":~:text=,Visualizations%2C%20diagrams%2C%20markdown%2C%20and%20more">
        <w:r>
          <w:rPr>
            <w:rStyle w:val="Hyperlink"/>
          </w:rPr>
          <w:t>[2]</w:t>
        </w:r>
      </w:hyperlink>
      <w:r>
        <w:t>. Features such as artifacts, focused messages and plugin selector can also be toggled on or off from this panel.</w:t>
      </w:r>
    </w:p>
    <w:p w14:paraId="593B40FA" w14:textId="77777777" w:rsidR="00F55A26" w:rsidRDefault="00705FF8">
      <w:pPr>
        <w:pStyle w:val="Heading3"/>
      </w:pPr>
      <w:bookmarkStart w:id="6" w:name="starting-a-conversation"/>
      <w:bookmarkEnd w:id="5"/>
      <w:r>
        <w:t>Starting a Conversation</w:t>
      </w:r>
    </w:p>
    <w:p w14:paraId="5138A710" w14:textId="77777777" w:rsidR="00F55A26" w:rsidRDefault="00705FF8">
      <w:pPr>
        <w:pStyle w:val="FirstParagraph"/>
      </w:pPr>
      <w:r w:rsidRPr="35B84CCF">
        <w:rPr>
          <w:lang w:val="en-US"/>
        </w:rPr>
        <w:t xml:space="preserve">To begin a chat, click </w:t>
      </w:r>
      <w:r w:rsidRPr="35B84CCF">
        <w:rPr>
          <w:b/>
          <w:bCs/>
          <w:lang w:val="en-US"/>
        </w:rPr>
        <w:t>New Chat</w:t>
      </w:r>
      <w:r w:rsidRPr="35B84CCF">
        <w:rPr>
          <w:lang w:val="en-US"/>
        </w:rPr>
        <w:t xml:space="preserve"> in the sidebar. A configuration panel lets you pick the </w:t>
      </w:r>
      <w:r w:rsidRPr="35B84CCF">
        <w:rPr>
          <w:b/>
          <w:bCs/>
          <w:lang w:val="en-US"/>
        </w:rPr>
        <w:t>model</w:t>
      </w:r>
      <w:r w:rsidRPr="35B84CCF">
        <w:rPr>
          <w:lang w:val="en-US"/>
        </w:rPr>
        <w:t xml:space="preserve">, select optional </w:t>
      </w:r>
      <w:r w:rsidRPr="35B84CCF">
        <w:rPr>
          <w:b/>
          <w:bCs/>
          <w:lang w:val="en-US"/>
        </w:rPr>
        <w:t>custom instructions</w:t>
      </w:r>
      <w:r w:rsidRPr="35B84CCF">
        <w:rPr>
          <w:lang w:val="en-US"/>
        </w:rPr>
        <w:t xml:space="preserve"> and adjust the </w:t>
      </w:r>
      <w:r w:rsidRPr="35B84CCF">
        <w:rPr>
          <w:b/>
          <w:bCs/>
          <w:lang w:val="en-US"/>
        </w:rPr>
        <w:t>temperature</w:t>
      </w:r>
      <w:r w:rsidRPr="35B84CCF">
        <w:rPr>
          <w:lang w:val="en-US"/>
        </w:rPr>
        <w:t xml:space="preserve"> (randomness) and </w:t>
      </w:r>
      <w:r w:rsidRPr="35B84CCF">
        <w:rPr>
          <w:b/>
          <w:bCs/>
          <w:lang w:val="en-US"/>
        </w:rPr>
        <w:t>response length</w:t>
      </w:r>
      <w:r w:rsidRPr="35B84CCF">
        <w:rPr>
          <w:lang w:val="en-US"/>
        </w:rPr>
        <w:t xml:space="preserve">. Move the sliders toward </w:t>
      </w:r>
      <w:r w:rsidRPr="35B84CCF">
        <w:rPr>
          <w:i/>
          <w:iCs/>
          <w:lang w:val="en-US"/>
        </w:rPr>
        <w:t>Precise</w:t>
      </w:r>
      <w:r w:rsidRPr="35B84CCF">
        <w:rPr>
          <w:lang w:val="en-US"/>
        </w:rPr>
        <w:t xml:space="preserve"> for focused answers or toward </w:t>
      </w:r>
      <w:r w:rsidRPr="35B84CCF">
        <w:rPr>
          <w:i/>
          <w:iCs/>
          <w:lang w:val="en-US"/>
        </w:rPr>
        <w:t>Creative</w:t>
      </w:r>
      <w:r w:rsidRPr="35B84CCF">
        <w:rPr>
          <w:lang w:val="en-US"/>
        </w:rPr>
        <w:t xml:space="preserve"> for more varied responses. Once configured, type your prompt in the input field and hit </w:t>
      </w:r>
      <w:r w:rsidRPr="35B84CCF">
        <w:rPr>
          <w:i/>
          <w:iCs/>
          <w:lang w:val="en-US"/>
        </w:rPr>
        <w:t>Enter</w:t>
      </w:r>
      <w:r w:rsidRPr="35B84CCF">
        <w:rPr>
          <w:lang w:val="en-US"/>
        </w:rPr>
        <w:t xml:space="preserve"> to chat. Each conversation is listed in the left pane by date so you can revisit it later.</w:t>
      </w:r>
    </w:p>
    <w:p w14:paraId="056DEE67" w14:textId="77777777" w:rsidR="00F55A26" w:rsidRDefault="00705FF8">
      <w:pPr>
        <w:pStyle w:val="BodyText"/>
      </w:pPr>
      <w:r>
        <w:rPr>
          <w:noProof/>
        </w:rPr>
        <w:drawing>
          <wp:inline distT="0" distB="0" distL="0" distR="0" wp14:anchorId="1D1D59DF" wp14:editId="0A0D8493">
            <wp:extent cx="5334000" cy="2341280"/>
            <wp:effectExtent l="0" t="0" r="0" b="0"/>
            <wp:docPr id="27" name="Picture" descr="Starting a new conversation"/>
            <wp:cNvGraphicFramePr/>
            <a:graphic xmlns:a="http://schemas.openxmlformats.org/drawingml/2006/main">
              <a:graphicData uri="http://schemas.openxmlformats.org/drawingml/2006/picture">
                <pic:pic xmlns:pic="http://schemas.openxmlformats.org/drawingml/2006/picture">
                  <pic:nvPicPr>
                    <pic:cNvPr id="28" name="Picture" descr="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"/>
                    <pic:cNvPicPr>
                      <a:picLocks noChangeAspect="1" noChangeArrowheads="1"/>
                    </pic:cNvPicPr>
                  </pic:nvPicPr>
                  <pic:blipFill>
                    <a:blip r:embed="rId10"/>
                    <a:stretch>
                      <a:fillRect/>
                    </a:stretch>
                  </pic:blipFill>
                  <pic:spPr bwMode="auto">
                    <a:xfrm>
                      <a:off x="0" y="0"/>
                      <a:ext cx="5334000" cy="2341280"/>
                    </a:xfrm>
                    <a:prstGeom prst="rect">
                      <a:avLst/>
                    </a:prstGeom>
                    <a:noFill/>
                    <a:ln w="9525">
                      <a:noFill/>
                      <a:headEnd/>
                      <a:tailEnd/>
                    </a:ln>
                  </pic:spPr>
                </pic:pic>
              </a:graphicData>
            </a:graphic>
          </wp:inline>
        </w:drawing>
      </w:r>
      <w:r>
        <w:br/>
      </w:r>
    </w:p>
    <w:p w14:paraId="655F93DF" w14:textId="77777777" w:rsidR="00F55A26" w:rsidRDefault="00705FF8">
      <w:pPr>
        <w:pStyle w:val="Heading3"/>
      </w:pPr>
      <w:bookmarkStart w:id="7" w:name="conversation-storage"/>
      <w:bookmarkEnd w:id="6"/>
      <w:r>
        <w:t>Conversation Storage</w:t>
      </w:r>
    </w:p>
    <w:p w14:paraId="1EB8C388" w14:textId="77777777" w:rsidR="00F55A26" w:rsidRDefault="00705FF8">
      <w:pPr>
        <w:pStyle w:val="FirstParagraph"/>
      </w:pPr>
      <w:r w:rsidRPr="35B84CCF">
        <w:rPr>
          <w:lang w:val="en-US"/>
        </w:rPr>
        <w:t xml:space="preserve">Amplify lets you decide where chats are stored. Go to </w:t>
      </w:r>
      <w:r w:rsidRPr="35B84CCF">
        <w:rPr>
          <w:b/>
          <w:bCs/>
          <w:lang w:val="en-US"/>
        </w:rPr>
        <w:t>Settings → Conversation Storage</w:t>
      </w:r>
      <w:r w:rsidRPr="35B84CCF">
        <w:rPr>
          <w:lang w:val="en-US"/>
        </w:rPr>
        <w:t xml:space="preserve"> to choose </w:t>
      </w:r>
      <w:r w:rsidRPr="35B84CCF">
        <w:rPr>
          <w:b/>
          <w:bCs/>
          <w:lang w:val="en-US"/>
        </w:rPr>
        <w:t>Local Storage</w:t>
      </w:r>
      <w:r w:rsidRPr="35B84CCF">
        <w:rPr>
          <w:lang w:val="en-US"/>
        </w:rPr>
        <w:t xml:space="preserve"> (private to the current browser) or </w:t>
      </w:r>
      <w:r w:rsidRPr="35B84CCF">
        <w:rPr>
          <w:b/>
          <w:bCs/>
          <w:lang w:val="en-US"/>
        </w:rPr>
        <w:t>Cloud Storage</w:t>
      </w:r>
      <w:r w:rsidRPr="35B84CCF">
        <w:rPr>
          <w:lang w:val="en-US"/>
        </w:rPr>
        <w:t xml:space="preserve"> (available across devices). You can choose to move </w:t>
      </w:r>
      <w:r w:rsidRPr="35B84CCF">
        <w:rPr>
          <w:i/>
          <w:iCs/>
          <w:lang w:val="en-US"/>
        </w:rPr>
        <w:t>all existing conversations</w:t>
      </w:r>
      <w:r w:rsidRPr="35B84CCF">
        <w:rPr>
          <w:lang w:val="en-US"/>
        </w:rPr>
        <w:t xml:space="preserve"> to the selected location or apply the setting only to </w:t>
      </w:r>
      <w:r w:rsidRPr="35B84CCF">
        <w:rPr>
          <w:b/>
          <w:bCs/>
          <w:lang w:val="en-US"/>
        </w:rPr>
        <w:t>new conversations</w:t>
      </w:r>
      <w:r w:rsidRPr="35B84CCF">
        <w:rPr>
          <w:lang w:val="en-US"/>
        </w:rPr>
        <w:t>. Local storage offers maximum privacy but is limited to the current device, whereas cloud storage allows seamless access from anywhere.</w:t>
      </w:r>
    </w:p>
    <w:p w14:paraId="3131F300" w14:textId="77777777" w:rsidR="00F55A26" w:rsidRDefault="00705FF8">
      <w:pPr>
        <w:pStyle w:val="BodyText"/>
      </w:pPr>
      <w:r>
        <w:rPr>
          <w:noProof/>
        </w:rPr>
        <w:drawing>
          <wp:inline distT="0" distB="0" distL="0" distR="0" wp14:anchorId="43A3B699" wp14:editId="7AA0D216">
            <wp:extent cx="5334000" cy="2389217"/>
            <wp:effectExtent l="0" t="0" r="0" b="0"/>
            <wp:docPr id="31" name="Picture" descr="Conversation storage options"/>
            <wp:cNvGraphicFramePr/>
            <a:graphic xmlns:a="http://schemas.openxmlformats.org/drawingml/2006/main">
              <a:graphicData uri="http://schemas.openxmlformats.org/drawingml/2006/picture">
                <pic:pic xmlns:pic="http://schemas.openxmlformats.org/drawingml/2006/picture">
                  <pic:nvPicPr>
                    <pic:cNvPr id="32" name="Picture" descr="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"/>
                    <pic:cNvPicPr>
                      <a:picLocks noChangeAspect="1" noChangeArrowheads="1"/>
                    </pic:cNvPicPr>
                  </pic:nvPicPr>
                  <pic:blipFill>
                    <a:blip r:embed="rId11"/>
                    <a:stretch>
                      <a:fillRect/>
                    </a:stretch>
                  </pic:blipFill>
                  <pic:spPr bwMode="auto">
                    <a:xfrm>
                      <a:off x="0" y="0"/>
                      <a:ext cx="5334000" cy="2389217"/>
                    </a:xfrm>
                    <a:prstGeom prst="rect">
                      <a:avLst/>
                    </a:prstGeom>
                    <a:noFill/>
                    <a:ln w="9525">
                      <a:noFill/>
                      <a:headEnd/>
                      <a:tailEnd/>
                    </a:ln>
                  </pic:spPr>
                </pic:pic>
              </a:graphicData>
            </a:graphic>
          </wp:inline>
        </w:drawing>
      </w:r>
      <w:r>
        <w:br/>
      </w:r>
    </w:p>
    <w:p w14:paraId="6444227C" w14:textId="77777777" w:rsidR="00F55A26" w:rsidRDefault="00705FF8">
      <w:pPr>
        <w:pStyle w:val="Heading3"/>
      </w:pPr>
      <w:bookmarkStart w:id="8" w:name="importing-exporting-conversations"/>
      <w:bookmarkEnd w:id="7"/>
      <w:r>
        <w:t>Importing &amp; Exporting Conversations</w:t>
      </w:r>
    </w:p>
    <w:p w14:paraId="24EBE6EF" w14:textId="77777777" w:rsidR="00F55A26" w:rsidRDefault="00705FF8">
      <w:pPr>
        <w:pStyle w:val="FirstParagraph"/>
      </w:pPr>
      <w:r>
        <w:t xml:space="preserve">From the </w:t>
      </w:r>
      <w:r>
        <w:rPr>
          <w:b/>
          <w:bCs/>
        </w:rPr>
        <w:t>Administration</w:t>
      </w:r>
      <w:r>
        <w:t xml:space="preserve"> tab (hammer icon), you can </w:t>
      </w:r>
      <w:r>
        <w:rPr>
          <w:b/>
          <w:bCs/>
        </w:rPr>
        <w:t>Export Conversations</w:t>
      </w:r>
      <w:r>
        <w:t xml:space="preserve"> to back up your chats or </w:t>
      </w:r>
      <w:r>
        <w:rPr>
          <w:b/>
          <w:bCs/>
        </w:rPr>
        <w:t>Import Conversations</w:t>
      </w:r>
      <w:r>
        <w:t xml:space="preserve"> to restore them. Exported files can be shared with colleagues or moved between devices. Only import files that you trust, since they will appear in your chat history.</w:t>
      </w:r>
    </w:p>
    <w:p w14:paraId="09072A48" w14:textId="77777777" w:rsidR="00F55A26" w:rsidRDefault="00705FF8">
      <w:pPr>
        <w:pStyle w:val="Heading2"/>
      </w:pPr>
      <w:bookmarkStart w:id="9" w:name="building-assistants"/>
      <w:bookmarkEnd w:id="8"/>
      <w:bookmarkEnd w:id="4"/>
      <w:r>
        <w:t>Building Assistants</w:t>
      </w:r>
    </w:p>
    <w:p w14:paraId="72EDBC42" w14:textId="77777777" w:rsidR="00F55A26" w:rsidRDefault="00705FF8">
      <w:pPr>
        <w:pStyle w:val="FirstParagraph"/>
      </w:pPr>
      <w:r w:rsidRPr="35B84CCF">
        <w:rPr>
          <w:lang w:val="en-US"/>
        </w:rPr>
        <w:t xml:space="preserve">Amplify’s most powerful feature is the ability to create </w:t>
      </w:r>
      <w:r w:rsidRPr="35B84CCF">
        <w:rPr>
          <w:b/>
          <w:bCs/>
          <w:lang w:val="en-US"/>
        </w:rPr>
        <w:t>custom assistants</w:t>
      </w:r>
      <w:r w:rsidRPr="35B84CCF">
        <w:rPr>
          <w:lang w:val="en-US"/>
        </w:rPr>
        <w:t>—similar to GPTs—that automatically answer questions based on your documents and data</w:t>
      </w:r>
      <w:hyperlink r:id="rId12" w:anchor=":~:text=Easily%20create%20custom%20Assistants%20with,just%20a%20few%20clicks">
        <w:r w:rsidRPr="35B84CCF">
          <w:rPr>
            <w:rStyle w:val="Hyperlink"/>
            <w:lang w:val="en-US"/>
          </w:rPr>
          <w:t>[4]</w:t>
        </w:r>
      </w:hyperlink>
      <w:r w:rsidRPr="35B84CCF">
        <w:rPr>
          <w:lang w:val="en-US"/>
        </w:rPr>
        <w:t>. Assistants can be shared across your organization and tailored to specific roles (e.g., finance or HR).</w:t>
      </w:r>
    </w:p>
    <w:p w14:paraId="255C2158" w14:textId="77777777" w:rsidR="00F55A26" w:rsidRDefault="00705FF8">
      <w:pPr>
        <w:pStyle w:val="Heading3"/>
      </w:pPr>
      <w:bookmarkStart w:id="10" w:name="creating-an-assistant"/>
      <w:r>
        <w:t>Creating an Assistant</w:t>
      </w:r>
    </w:p>
    <w:p w14:paraId="5A780010" w14:textId="77777777" w:rsidR="00F55A26" w:rsidRDefault="00705FF8">
      <w:pPr>
        <w:pStyle w:val="Compact"/>
        <w:numPr>
          <w:ilvl w:val="0"/>
          <w:numId w:val="3"/>
        </w:numPr>
      </w:pPr>
      <w:r>
        <w:t xml:space="preserve">Navigate to the </w:t>
      </w:r>
      <w:r>
        <w:rPr>
          <w:b/>
          <w:bCs/>
        </w:rPr>
        <w:t>Assistants</w:t>
      </w:r>
      <w:r>
        <w:t xml:space="preserve"> tab and click </w:t>
      </w:r>
      <w:r>
        <w:rPr>
          <w:b/>
          <w:bCs/>
        </w:rPr>
        <w:t>Add Assistant</w:t>
      </w:r>
      <w:r>
        <w:t>.</w:t>
      </w:r>
    </w:p>
    <w:p w14:paraId="48A75083" w14:textId="77777777" w:rsidR="00F55A26" w:rsidRDefault="00705FF8">
      <w:pPr>
        <w:pStyle w:val="Compact"/>
        <w:numPr>
          <w:ilvl w:val="0"/>
          <w:numId w:val="3"/>
        </w:numPr>
      </w:pPr>
      <w:r>
        <w:t xml:space="preserve">You may optionally </w:t>
      </w:r>
      <w:r>
        <w:rPr>
          <w:b/>
          <w:bCs/>
        </w:rPr>
        <w:t>auto‑populate</w:t>
      </w:r>
      <w:r>
        <w:t xml:space="preserve"> fields from an existing assistant to speed configuration.</w:t>
      </w:r>
    </w:p>
    <w:p w14:paraId="55C87E3E" w14:textId="77777777" w:rsidR="00F55A26" w:rsidRDefault="00705FF8">
      <w:pPr>
        <w:pStyle w:val="Compact"/>
        <w:numPr>
          <w:ilvl w:val="0"/>
          <w:numId w:val="3"/>
        </w:numPr>
      </w:pPr>
      <w:r w:rsidRPr="35B84CCF">
        <w:rPr>
          <w:lang w:val="en-US"/>
        </w:rPr>
        <w:t xml:space="preserve">Provide an </w:t>
      </w:r>
      <w:r w:rsidRPr="35B84CCF">
        <w:rPr>
          <w:b/>
          <w:bCs/>
          <w:lang w:val="en-US"/>
        </w:rPr>
        <w:t>Assistant Name</w:t>
      </w:r>
      <w:r w:rsidRPr="35B84CCF">
        <w:rPr>
          <w:lang w:val="en-US"/>
        </w:rPr>
        <w:t xml:space="preserve">, </w:t>
      </w:r>
      <w:r w:rsidRPr="35B84CCF">
        <w:rPr>
          <w:b/>
          <w:bCs/>
          <w:lang w:val="en-US"/>
        </w:rPr>
        <w:t>Description</w:t>
      </w:r>
      <w:r w:rsidRPr="35B84CCF">
        <w:rPr>
          <w:lang w:val="en-US"/>
        </w:rPr>
        <w:t xml:space="preserve"> and </w:t>
      </w:r>
      <w:r w:rsidRPr="35B84CCF">
        <w:rPr>
          <w:b/>
          <w:bCs/>
          <w:lang w:val="en-US"/>
        </w:rPr>
        <w:t>Instructions</w:t>
      </w:r>
      <w:r w:rsidRPr="35B84CCF">
        <w:rPr>
          <w:lang w:val="en-US"/>
        </w:rPr>
        <w:t xml:space="preserve">. The instructions define your assistant’s purpose and tone; you can include variables using </w:t>
      </w:r>
      <w:r w:rsidRPr="35B84CCF">
        <w:rPr>
          <w:rStyle w:val="VerbatimChar"/>
          <w:lang w:val="en-US"/>
        </w:rPr>
        <w:t>{{variable}}</w:t>
      </w:r>
      <w:r w:rsidRPr="35B84CCF">
        <w:rPr>
          <w:lang w:val="en-US"/>
        </w:rPr>
        <w:t xml:space="preserve"> syntax (e.g., </w:t>
      </w:r>
      <w:r w:rsidRPr="35B84CCF">
        <w:rPr>
          <w:rStyle w:val="VerbatimChar"/>
          <w:lang w:val="en-US"/>
        </w:rPr>
        <w:t>{{name}}</w:t>
      </w:r>
      <w:r w:rsidRPr="35B84CCF">
        <w:rPr>
          <w:lang w:val="en-US"/>
        </w:rPr>
        <w:t xml:space="preserve"> is a {{adjective}} {{noun}}).</w:t>
      </w:r>
    </w:p>
    <w:p w14:paraId="079FE366" w14:textId="77777777" w:rsidR="00F55A26" w:rsidRDefault="00705FF8">
      <w:pPr>
        <w:pStyle w:val="FirstParagraph"/>
      </w:pPr>
      <w:r>
        <w:rPr>
          <w:noProof/>
        </w:rPr>
        <w:drawing>
          <wp:inline distT="0" distB="0" distL="0" distR="0" wp14:anchorId="06A89347" wp14:editId="0C26B2E2">
            <wp:extent cx="5334000" cy="2598794"/>
            <wp:effectExtent l="0" t="0" r="0" b="0"/>
            <wp:docPr id="38" name="Picture" descr="Creating a new assistant"/>
            <wp:cNvGraphicFramePr/>
            <a:graphic xmlns:a="http://schemas.openxmlformats.org/drawingml/2006/main">
              <a:graphicData uri="http://schemas.openxmlformats.org/drawingml/2006/picture">
                <pic:pic xmlns:pic="http://schemas.openxmlformats.org/drawingml/2006/picture">
                  <pic:nvPicPr>
                    <pic:cNvPr id="39" name="Picture" descr="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"/>
                    <pic:cNvPicPr>
                      <a:picLocks noChangeAspect="1" noChangeArrowheads="1"/>
                    </pic:cNvPicPr>
                  </pic:nvPicPr>
                  <pic:blipFill>
                    <a:blip r:embed="rId13"/>
                    <a:stretch>
                      <a:fillRect/>
                    </a:stretch>
                  </pic:blipFill>
                  <pic:spPr bwMode="auto">
                    <a:xfrm>
                      <a:off x="0" y="0"/>
                      <a:ext cx="5334000" cy="2598794"/>
                    </a:xfrm>
                    <a:prstGeom prst="rect">
                      <a:avLst/>
                    </a:prstGeom>
                    <a:noFill/>
                    <a:ln w="9525">
                      <a:noFill/>
                      <a:headEnd/>
                      <a:tailEnd/>
                    </a:ln>
                  </pic:spPr>
                </pic:pic>
              </a:graphicData>
            </a:graphic>
          </wp:inline>
        </w:drawing>
      </w:r>
      <w:r>
        <w:br/>
      </w:r>
    </w:p>
    <w:p w14:paraId="1BE36F7D" w14:textId="77777777" w:rsidR="00F55A26" w:rsidRDefault="00705FF8">
      <w:pPr>
        <w:pStyle w:val="Heading3"/>
      </w:pPr>
      <w:bookmarkStart w:id="11" w:name="attaching-data"/>
      <w:bookmarkEnd w:id="10"/>
      <w:r>
        <w:t>Attaching Data</w:t>
      </w:r>
    </w:p>
    <w:p w14:paraId="7F38C10F" w14:textId="77777777" w:rsidR="00F55A26" w:rsidRDefault="00705FF8">
      <w:pPr>
        <w:pStyle w:val="FirstParagraph"/>
      </w:pPr>
      <w:r w:rsidRPr="35B84CCF">
        <w:rPr>
          <w:lang w:val="en-US"/>
        </w:rPr>
        <w:t>Assistants derive their expertise from the data you provide. Under the assistant editor, you can:</w:t>
      </w:r>
    </w:p>
    <w:p w14:paraId="3F53548F" w14:textId="77777777" w:rsidR="00F55A26" w:rsidRDefault="00705FF8">
      <w:pPr>
        <w:pStyle w:val="Compact"/>
        <w:numPr>
          <w:ilvl w:val="0"/>
          <w:numId w:val="4"/>
        </w:numPr>
      </w:pPr>
      <w:r>
        <w:rPr>
          <w:b/>
          <w:bCs/>
        </w:rPr>
        <w:t>Upload files</w:t>
      </w:r>
      <w:r>
        <w:t xml:space="preserve"> (PDFs, Word documents, spreadsheets) or drag them into the upload area.</w:t>
      </w:r>
    </w:p>
    <w:p w14:paraId="7ADFD261" w14:textId="77777777" w:rsidR="00F55A26" w:rsidRDefault="00705FF8">
      <w:pPr>
        <w:pStyle w:val="Compact"/>
        <w:numPr>
          <w:ilvl w:val="0"/>
          <w:numId w:val="4"/>
        </w:numPr>
      </w:pPr>
      <w:r>
        <w:rPr>
          <w:b/>
          <w:bCs/>
        </w:rPr>
        <w:t>Attach website data sources</w:t>
      </w:r>
      <w:r>
        <w:t xml:space="preserve"> by entering a URL or sitemap and toggling </w:t>
      </w:r>
      <w:r>
        <w:rPr>
          <w:i/>
          <w:iCs/>
        </w:rPr>
        <w:t>This is a sitemap</w:t>
      </w:r>
      <w:r>
        <w:t xml:space="preserve"> if needed.</w:t>
      </w:r>
    </w:p>
    <w:p w14:paraId="7796CAAC" w14:textId="77777777" w:rsidR="00F55A26" w:rsidRDefault="00705FF8">
      <w:pPr>
        <w:pStyle w:val="Compact"/>
        <w:numPr>
          <w:ilvl w:val="0"/>
          <w:numId w:val="4"/>
        </w:numPr>
      </w:pPr>
      <w:r>
        <w:rPr>
          <w:b/>
          <w:bCs/>
        </w:rPr>
        <w:t>Set a disclaimer</w:t>
      </w:r>
      <w:r>
        <w:t xml:space="preserve"> to append to the assistant’s answers (e.g., “This information is for internal use only”).</w:t>
      </w:r>
    </w:p>
    <w:p w14:paraId="6EEA16DA" w14:textId="77777777" w:rsidR="00F55A26" w:rsidRDefault="00705FF8">
      <w:pPr>
        <w:pStyle w:val="FirstParagraph"/>
      </w:pPr>
      <w:r w:rsidRPr="35B84CCF">
        <w:rPr>
          <w:lang w:val="en-US"/>
        </w:rPr>
        <w:t>You can also configure advanced options: allow other users to request chat permissions, include download links for referenced documents, insert message IDs/line numbers and decide whether the assistant can create artifacts (markdown files, diagrams or presentations).</w:t>
      </w:r>
    </w:p>
    <w:p w14:paraId="257B9877" w14:textId="77777777" w:rsidR="00F55A26" w:rsidRDefault="00705FF8">
      <w:pPr>
        <w:pStyle w:val="BodyText"/>
      </w:pPr>
      <w:r>
        <w:rPr>
          <w:noProof/>
        </w:rPr>
        <w:drawing>
          <wp:inline distT="0" distB="0" distL="0" distR="0" wp14:anchorId="43A94265" wp14:editId="4F6502AB">
            <wp:extent cx="5334000" cy="2371859"/>
            <wp:effectExtent l="0" t="0" r="0" b="0"/>
            <wp:docPr id="42" name="Picture" descr="Assistant advanced options"/>
            <wp:cNvGraphicFramePr/>
            <a:graphic xmlns:a="http://schemas.openxmlformats.org/drawingml/2006/main">
              <a:graphicData uri="http://schemas.openxmlformats.org/drawingml/2006/picture">
                <pic:pic xmlns:pic="http://schemas.openxmlformats.org/drawingml/2006/picture">
                  <pic:nvPicPr>
                    <pic:cNvPr id="43" name="Picture" descr="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"/>
                    <pic:cNvPicPr>
                      <a:picLocks noChangeAspect="1" noChangeArrowheads="1"/>
                    </pic:cNvPicPr>
                  </pic:nvPicPr>
                  <pic:blipFill>
                    <a:blip r:embed="rId14"/>
                    <a:stretch>
                      <a:fillRect/>
                    </a:stretch>
                  </pic:blipFill>
                  <pic:spPr bwMode="auto">
                    <a:xfrm>
                      <a:off x="0" y="0"/>
                      <a:ext cx="5334000" cy="2371859"/>
                    </a:xfrm>
                    <a:prstGeom prst="rect">
                      <a:avLst/>
                    </a:prstGeom>
                    <a:noFill/>
                    <a:ln w="9525">
                      <a:noFill/>
                      <a:headEnd/>
                      <a:tailEnd/>
                    </a:ln>
                  </pic:spPr>
                </pic:pic>
              </a:graphicData>
            </a:graphic>
          </wp:inline>
        </w:drawing>
      </w:r>
      <w:r>
        <w:br/>
      </w:r>
    </w:p>
    <w:p w14:paraId="1194DD08" w14:textId="77777777" w:rsidR="00F55A26" w:rsidRDefault="00705FF8">
      <w:pPr>
        <w:pStyle w:val="Heading3"/>
      </w:pPr>
      <w:bookmarkStart w:id="12" w:name="prompt-templates-amplify-helpers"/>
      <w:bookmarkEnd w:id="11"/>
      <w:r>
        <w:t>Prompt Templates &amp; Amplify Helpers</w:t>
      </w:r>
    </w:p>
    <w:p w14:paraId="16F0408B" w14:textId="77777777" w:rsidR="00F55A26" w:rsidRDefault="00705FF8">
      <w:pPr>
        <w:pStyle w:val="FirstParagraph"/>
      </w:pPr>
      <w:r w:rsidRPr="35B84CCF">
        <w:rPr>
          <w:lang w:val="en-US"/>
        </w:rPr>
        <w:t xml:space="preserve">Prompt templates let you save reusable prompts with variables. In the Assistants tab, click </w:t>
      </w:r>
      <w:r w:rsidRPr="35B84CCF">
        <w:rPr>
          <w:b/>
          <w:bCs/>
          <w:lang w:val="en-US"/>
        </w:rPr>
        <w:t>Prompt Template</w:t>
      </w:r>
      <w:r w:rsidRPr="35B84CCF">
        <w:rPr>
          <w:lang w:val="en-US"/>
        </w:rPr>
        <w:t xml:space="preserve"> and enter a template title, description and body using variables in curly braces. Amplify includes built‑in </w:t>
      </w:r>
      <w:r w:rsidRPr="35B84CCF">
        <w:rPr>
          <w:i/>
          <w:iCs/>
          <w:lang w:val="en-US"/>
        </w:rPr>
        <w:t>Amplify Helpers</w:t>
      </w:r>
      <w:r w:rsidRPr="35B84CCF">
        <w:rPr>
          <w:lang w:val="en-US"/>
        </w:rPr>
        <w:t xml:space="preserve">, such as </w:t>
      </w:r>
      <w:r w:rsidRPr="35B84CCF">
        <w:rPr>
          <w:b/>
          <w:bCs/>
          <w:lang w:val="en-US"/>
        </w:rPr>
        <w:t>Summary with Quotations</w:t>
      </w:r>
      <w:r w:rsidRPr="35B84CCF">
        <w:rPr>
          <w:lang w:val="en-US"/>
        </w:rPr>
        <w:t xml:space="preserve">, </w:t>
      </w:r>
      <w:r w:rsidRPr="35B84CCF">
        <w:rPr>
          <w:b/>
          <w:bCs/>
          <w:lang w:val="en-US"/>
        </w:rPr>
        <w:t>CSV Extractor</w:t>
      </w:r>
      <w:r w:rsidRPr="35B84CCF">
        <w:rPr>
          <w:lang w:val="en-US"/>
        </w:rPr>
        <w:t xml:space="preserve">, </w:t>
      </w:r>
      <w:r w:rsidRPr="35B84CCF">
        <w:rPr>
          <w:b/>
          <w:bCs/>
          <w:lang w:val="en-US"/>
        </w:rPr>
        <w:t>Create PowerPoint</w:t>
      </w:r>
      <w:r w:rsidRPr="35B84CCF">
        <w:rPr>
          <w:lang w:val="en-US"/>
        </w:rPr>
        <w:t xml:space="preserve"> and </w:t>
      </w:r>
      <w:r w:rsidRPr="35B84CCF">
        <w:rPr>
          <w:b/>
          <w:bCs/>
          <w:lang w:val="en-US"/>
        </w:rPr>
        <w:t>Create Visualization</w:t>
      </w:r>
      <w:r w:rsidRPr="35B84CCF">
        <w:rPr>
          <w:lang w:val="en-US"/>
        </w:rPr>
        <w:t>. These helpers generate formatted outputs or artifacts automatically—perfect for summarizing research papers or converting data into presentations.</w:t>
      </w:r>
    </w:p>
    <w:p w14:paraId="19E8D6A9" w14:textId="77777777" w:rsidR="00F55A26" w:rsidRDefault="00705FF8">
      <w:pPr>
        <w:pStyle w:val="Heading2"/>
      </w:pPr>
      <w:bookmarkStart w:id="13" w:name="administration-settings"/>
      <w:bookmarkEnd w:id="12"/>
      <w:bookmarkEnd w:id="9"/>
      <w:r>
        <w:t>Administration &amp; Settings</w:t>
      </w:r>
    </w:p>
    <w:p w14:paraId="147FD3C9" w14:textId="77777777" w:rsidR="00F55A26" w:rsidRDefault="00705FF8">
      <w:pPr>
        <w:pStyle w:val="Heading3"/>
      </w:pPr>
      <w:bookmarkStart w:id="14" w:name="user-settings"/>
      <w:r>
        <w:t>User Settings</w:t>
      </w:r>
    </w:p>
    <w:p w14:paraId="06EC76F4" w14:textId="77777777" w:rsidR="00F55A26" w:rsidRDefault="00705FF8">
      <w:pPr>
        <w:pStyle w:val="FirstParagraph"/>
      </w:pPr>
      <w:r>
        <w:t xml:space="preserve">From </w:t>
      </w:r>
      <w:r>
        <w:rPr>
          <w:b/>
          <w:bCs/>
        </w:rPr>
        <w:t>Settings</w:t>
      </w:r>
      <w:r>
        <w:t>, users can configure accounts and API keys:</w:t>
      </w:r>
    </w:p>
    <w:p w14:paraId="389C1335" w14:textId="77777777" w:rsidR="00F55A26" w:rsidRDefault="00705FF8">
      <w:pPr>
        <w:pStyle w:val="Compact"/>
        <w:numPr>
          <w:ilvl w:val="0"/>
          <w:numId w:val="5"/>
        </w:numPr>
      </w:pPr>
      <w:r w:rsidRPr="35B84CCF">
        <w:rPr>
          <w:b/>
          <w:bCs/>
          <w:lang w:val="en-US"/>
        </w:rPr>
        <w:t>Accounts</w:t>
      </w:r>
      <w:r w:rsidRPr="35B84CCF">
        <w:rPr>
          <w:lang w:val="en-US"/>
        </w:rPr>
        <w:t xml:space="preserve"> – Add COA (chart of accounts) strings for billing. You can create multiple accounts, set rate limits and choose a default account for new conversations.</w:t>
      </w:r>
    </w:p>
    <w:p w14:paraId="5699A44E" w14:textId="77777777" w:rsidR="00F55A26" w:rsidRDefault="00705FF8">
      <w:pPr>
        <w:pStyle w:val="Compact"/>
        <w:numPr>
          <w:ilvl w:val="0"/>
          <w:numId w:val="5"/>
        </w:numPr>
      </w:pPr>
      <w:r w:rsidRPr="35B84CCF">
        <w:rPr>
          <w:b/>
          <w:bCs/>
          <w:lang w:val="en-US"/>
        </w:rPr>
        <w:t>API Access</w:t>
      </w:r>
      <w:r w:rsidRPr="35B84CCF">
        <w:rPr>
          <w:lang w:val="en-US"/>
        </w:rPr>
        <w:t xml:space="preserve"> – Generate </w:t>
      </w:r>
      <w:r w:rsidRPr="35B84CCF">
        <w:rPr>
          <w:b/>
          <w:bCs/>
          <w:lang w:val="en-US"/>
        </w:rPr>
        <w:t>Personal</w:t>
      </w:r>
      <w:r w:rsidRPr="35B84CCF">
        <w:rPr>
          <w:lang w:val="en-US"/>
        </w:rPr>
        <w:t xml:space="preserve">, </w:t>
      </w:r>
      <w:r w:rsidRPr="35B84CCF">
        <w:rPr>
          <w:b/>
          <w:bCs/>
          <w:lang w:val="en-US"/>
        </w:rPr>
        <w:t>System</w:t>
      </w:r>
      <w:r w:rsidRPr="35B84CCF">
        <w:rPr>
          <w:lang w:val="en-US"/>
        </w:rPr>
        <w:t xml:space="preserve"> or </w:t>
      </w:r>
      <w:r w:rsidRPr="35B84CCF">
        <w:rPr>
          <w:b/>
          <w:bCs/>
          <w:lang w:val="en-US"/>
        </w:rPr>
        <w:t>Delegate</w:t>
      </w:r>
      <w:r w:rsidRPr="35B84CCF">
        <w:rPr>
          <w:lang w:val="en-US"/>
        </w:rPr>
        <w:t xml:space="preserve"> API keys. Personal keys allow you to interact directly with Amplify’s APIs; system keys are ideal for automated processes; delegate keys grant another user limited access. Always store keys securely; they are shown only at creation time.</w:t>
      </w:r>
    </w:p>
    <w:p w14:paraId="5F412C2F" w14:textId="77777777" w:rsidR="00F55A26" w:rsidRDefault="00705FF8">
      <w:pPr>
        <w:pStyle w:val="Compact"/>
        <w:numPr>
          <w:ilvl w:val="0"/>
          <w:numId w:val="5"/>
        </w:numPr>
      </w:pPr>
      <w:r>
        <w:rPr>
          <w:b/>
          <w:bCs/>
        </w:rPr>
        <w:t>Conversation Storage</w:t>
      </w:r>
      <w:r>
        <w:t xml:space="preserve"> – Choose local or cloud storage for chats, as discussed earlier.</w:t>
      </w:r>
    </w:p>
    <w:p w14:paraId="6248FDD5" w14:textId="77777777" w:rsidR="00F55A26" w:rsidRDefault="00705FF8">
      <w:pPr>
        <w:pStyle w:val="Heading3"/>
      </w:pPr>
      <w:bookmarkStart w:id="15" w:name="admin-interface"/>
      <w:bookmarkEnd w:id="14"/>
      <w:r>
        <w:t>Admin Interface</w:t>
      </w:r>
    </w:p>
    <w:p w14:paraId="253ED0C3" w14:textId="77777777" w:rsidR="00F55A26" w:rsidRDefault="00705FF8">
      <w:pPr>
        <w:pStyle w:val="FirstParagraph"/>
      </w:pPr>
      <w:r>
        <w:t xml:space="preserve">Users with the </w:t>
      </w:r>
      <w:r>
        <w:rPr>
          <w:b/>
          <w:bCs/>
        </w:rPr>
        <w:t>Admin</w:t>
      </w:r>
      <w:r>
        <w:t xml:space="preserve"> role access deeper configuration options via </w:t>
      </w:r>
      <w:r>
        <w:rPr>
          <w:b/>
          <w:bCs/>
        </w:rPr>
        <w:t>Admin Interface</w:t>
      </w:r>
      <w:r>
        <w:t>. The interface has several tabs:</w:t>
      </w:r>
    </w:p>
    <w:p w14:paraId="75DB9065" w14:textId="77777777" w:rsidR="00F55A26" w:rsidRDefault="00705FF8">
      <w:pPr>
        <w:pStyle w:val="Heading4"/>
      </w:pPr>
      <w:bookmarkStart w:id="16" w:name="configurations"/>
      <w:r>
        <w:t>Configurations</w:t>
      </w:r>
    </w:p>
    <w:p w14:paraId="033F5E71" w14:textId="77777777" w:rsidR="00F55A26" w:rsidRDefault="00705FF8">
      <w:pPr>
        <w:pStyle w:val="Compact"/>
        <w:numPr>
          <w:ilvl w:val="0"/>
          <w:numId w:val="6"/>
        </w:numPr>
      </w:pPr>
      <w:r>
        <w:rPr>
          <w:b/>
          <w:bCs/>
        </w:rPr>
        <w:t>Admins</w:t>
      </w:r>
      <w:r>
        <w:t xml:space="preserve"> – Add or remove administrators who can manage the platform.</w:t>
      </w:r>
    </w:p>
    <w:p w14:paraId="3116D02C" w14:textId="77777777" w:rsidR="00F55A26" w:rsidRDefault="00705FF8">
      <w:pPr>
        <w:pStyle w:val="Compact"/>
        <w:numPr>
          <w:ilvl w:val="0"/>
          <w:numId w:val="6"/>
        </w:numPr>
      </w:pPr>
      <w:r>
        <w:rPr>
          <w:b/>
          <w:bCs/>
        </w:rPr>
        <w:t>Support Email</w:t>
      </w:r>
      <w:r>
        <w:t xml:space="preserve"> – Set a contact email to enable features like “Send Feedback.”</w:t>
      </w:r>
    </w:p>
    <w:p w14:paraId="533CE786" w14:textId="77777777" w:rsidR="00F55A26" w:rsidRDefault="00705FF8">
      <w:pPr>
        <w:pStyle w:val="Compact"/>
        <w:numPr>
          <w:ilvl w:val="0"/>
          <w:numId w:val="6"/>
        </w:numPr>
      </w:pPr>
      <w:r>
        <w:rPr>
          <w:b/>
          <w:bCs/>
        </w:rPr>
        <w:t>Chat Rate Limit</w:t>
      </w:r>
      <w:r>
        <w:t xml:space="preserve"> – Control the maximum number of messages per minute to manage usage spikes.</w:t>
      </w:r>
    </w:p>
    <w:p w14:paraId="628AF1B8" w14:textId="77777777" w:rsidR="00F55A26" w:rsidRDefault="00705FF8">
      <w:pPr>
        <w:pStyle w:val="FirstParagraph"/>
      </w:pPr>
      <w:r>
        <w:rPr>
          <w:noProof/>
        </w:rPr>
        <w:drawing>
          <wp:inline distT="0" distB="0" distL="0" distR="0" wp14:anchorId="71243C20" wp14:editId="162387F2">
            <wp:extent cx="5334000" cy="1963208"/>
            <wp:effectExtent l="0" t="0" r="0" b="0"/>
            <wp:docPr id="49" name="Picture" descr="Admin configuration options"/>
            <wp:cNvGraphicFramePr/>
            <a:graphic xmlns:a="http://schemas.openxmlformats.org/drawingml/2006/main">
              <a:graphicData uri="http://schemas.openxmlformats.org/drawingml/2006/picture">
                <pic:pic xmlns:pic="http://schemas.openxmlformats.org/drawingml/2006/picture">
                  <pic:nvPicPr>
                    <pic:cNvPr id="50" name="Picture" descr="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"/>
                    <pic:cNvPicPr>
                      <a:picLocks noChangeAspect="1" noChangeArrowheads="1"/>
                    </pic:cNvPicPr>
                  </pic:nvPicPr>
                  <pic:blipFill>
                    <a:blip r:embed="rId15"/>
                    <a:stretch>
                      <a:fillRect/>
                    </a:stretch>
                  </pic:blipFill>
                  <pic:spPr bwMode="auto">
                    <a:xfrm>
                      <a:off x="0" y="0"/>
                      <a:ext cx="5334000" cy="1963208"/>
                    </a:xfrm>
                    <a:prstGeom prst="rect">
                      <a:avLst/>
                    </a:prstGeom>
                    <a:noFill/>
                    <a:ln w="9525">
                      <a:noFill/>
                      <a:headEnd/>
                      <a:tailEnd/>
                    </a:ln>
                  </pic:spPr>
                </pic:pic>
              </a:graphicData>
            </a:graphic>
          </wp:inline>
        </w:drawing>
      </w:r>
      <w:r>
        <w:br/>
      </w:r>
    </w:p>
    <w:p w14:paraId="07680B38" w14:textId="77777777" w:rsidR="00F55A26" w:rsidRDefault="00705FF8">
      <w:pPr>
        <w:pStyle w:val="Heading4"/>
      </w:pPr>
      <w:bookmarkStart w:id="17" w:name="supported-models"/>
      <w:bookmarkEnd w:id="16"/>
      <w:r>
        <w:t>Supported Models</w:t>
      </w:r>
    </w:p>
    <w:p w14:paraId="3D8321FC" w14:textId="77777777" w:rsidR="00F55A26" w:rsidRDefault="00705FF8">
      <w:pPr>
        <w:pStyle w:val="FirstParagraph"/>
      </w:pPr>
      <w:r w:rsidRPr="35B84CCF">
        <w:rPr>
          <w:lang w:val="en-US"/>
        </w:rPr>
        <w:t xml:space="preserve">Amplify supports a growing list of AI models. In </w:t>
      </w:r>
      <w:r w:rsidRPr="35B84CCF">
        <w:rPr>
          <w:b/>
          <w:bCs/>
          <w:lang w:val="en-US"/>
        </w:rPr>
        <w:t>Supported Models</w:t>
      </w:r>
      <w:r w:rsidRPr="35B84CCF">
        <w:rPr>
          <w:lang w:val="en-US"/>
        </w:rPr>
        <w:t xml:space="preserve">, administrators can choose the default </w:t>
      </w:r>
      <w:r w:rsidRPr="35B84CCF">
        <w:rPr>
          <w:b/>
          <w:bCs/>
          <w:lang w:val="en-US"/>
        </w:rPr>
        <w:t>User Model</w:t>
      </w:r>
      <w:r w:rsidRPr="35B84CCF">
        <w:rPr>
          <w:lang w:val="en-US"/>
        </w:rPr>
        <w:t xml:space="preserve">, </w:t>
      </w:r>
      <w:r w:rsidRPr="35B84CCF">
        <w:rPr>
          <w:b/>
          <w:bCs/>
          <w:lang w:val="en-US"/>
        </w:rPr>
        <w:t>Simple Task Model</w:t>
      </w:r>
      <w:r w:rsidRPr="35B84CCF">
        <w:rPr>
          <w:lang w:val="en-US"/>
        </w:rPr>
        <w:t xml:space="preserve">, </w:t>
      </w:r>
      <w:r w:rsidRPr="35B84CCF">
        <w:rPr>
          <w:b/>
          <w:bCs/>
          <w:lang w:val="en-US"/>
        </w:rPr>
        <w:t>Advanced Task Model</w:t>
      </w:r>
      <w:r w:rsidRPr="35B84CCF">
        <w:rPr>
          <w:lang w:val="en-US"/>
        </w:rPr>
        <w:t xml:space="preserve">, </w:t>
      </w:r>
      <w:r w:rsidRPr="35B84CCF">
        <w:rPr>
          <w:b/>
          <w:bCs/>
          <w:lang w:val="en-US"/>
        </w:rPr>
        <w:t>Document Caching Model</w:t>
      </w:r>
      <w:r w:rsidRPr="35B84CCF">
        <w:rPr>
          <w:lang w:val="en-US"/>
        </w:rPr>
        <w:t xml:space="preserve"> and </w:t>
      </w:r>
      <w:r w:rsidRPr="35B84CCF">
        <w:rPr>
          <w:b/>
          <w:bCs/>
          <w:lang w:val="en-US"/>
        </w:rPr>
        <w:t>Embeddings Model</w:t>
      </w:r>
      <w:r w:rsidRPr="35B84CCF">
        <w:rPr>
          <w:lang w:val="en-US"/>
        </w:rPr>
        <w:t>. A table lists each model’s provider (e.g., Bedrock or Azure), input context window, output token limit and token costs. You can enable or disable models, indicate whether they support images or reasoning and assign them to specific groups.</w:t>
      </w:r>
    </w:p>
    <w:p w14:paraId="6ABB94B0" w14:textId="77777777" w:rsidR="00F55A26" w:rsidRDefault="00705FF8">
      <w:pPr>
        <w:pStyle w:val="BodyText"/>
      </w:pPr>
      <w:r>
        <w:rPr>
          <w:noProof/>
        </w:rPr>
        <w:drawing>
          <wp:inline distT="0" distB="0" distL="0" distR="0" wp14:anchorId="6C230D2D" wp14:editId="17BD7561">
            <wp:extent cx="5334000" cy="2374453"/>
            <wp:effectExtent l="0" t="0" r="0" b="0"/>
            <wp:docPr id="53" name="Picture" descr="Supported models table"/>
            <wp:cNvGraphicFramePr/>
            <a:graphic xmlns:a="http://schemas.openxmlformats.org/drawingml/2006/main">
              <a:graphicData uri="http://schemas.openxmlformats.org/drawingml/2006/picture">
                <pic:pic xmlns:pic="http://schemas.openxmlformats.org/drawingml/2006/picture">
                  <pic:nvPicPr>
                    <pic:cNvPr id="54" name="Picture" descr="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"/>
                    <pic:cNvPicPr>
                      <a:picLocks noChangeAspect="1" noChangeArrowheads="1"/>
                    </pic:cNvPicPr>
                  </pic:nvPicPr>
                  <pic:blipFill>
                    <a:blip r:embed="rId16"/>
                    <a:stretch>
                      <a:fillRect/>
                    </a:stretch>
                  </pic:blipFill>
                  <pic:spPr bwMode="auto">
                    <a:xfrm>
                      <a:off x="0" y="0"/>
                      <a:ext cx="5334000" cy="2374453"/>
                    </a:xfrm>
                    <a:prstGeom prst="rect">
                      <a:avLst/>
                    </a:prstGeom>
                    <a:noFill/>
                    <a:ln w="9525">
                      <a:noFill/>
                      <a:headEnd/>
                      <a:tailEnd/>
                    </a:ln>
                  </pic:spPr>
                </pic:pic>
              </a:graphicData>
            </a:graphic>
          </wp:inline>
        </w:drawing>
      </w:r>
      <w:r>
        <w:br/>
      </w:r>
    </w:p>
    <w:p w14:paraId="39442377" w14:textId="77777777" w:rsidR="00F55A26" w:rsidRDefault="00705FF8">
      <w:pPr>
        <w:pStyle w:val="Heading4"/>
      </w:pPr>
      <w:bookmarkStart w:id="18" w:name="application-variables"/>
      <w:bookmarkEnd w:id="17"/>
      <w:r>
        <w:t>Application Variables</w:t>
      </w:r>
    </w:p>
    <w:p w14:paraId="06116BEB" w14:textId="77777777" w:rsidR="00F55A26" w:rsidRDefault="00705FF8">
      <w:pPr>
        <w:pStyle w:val="FirstParagraph"/>
      </w:pPr>
      <w:r w:rsidRPr="35B84CCF">
        <w:rPr>
          <w:lang w:val="en-US"/>
        </w:rPr>
        <w:t xml:space="preserve">Use the </w:t>
      </w:r>
      <w:r w:rsidRPr="35B84CCF">
        <w:rPr>
          <w:b/>
          <w:bCs/>
          <w:lang w:val="en-US"/>
        </w:rPr>
        <w:t>Application Variables</w:t>
      </w:r>
      <w:r w:rsidRPr="35B84CCF">
        <w:rPr>
          <w:lang w:val="en-US"/>
        </w:rPr>
        <w:t xml:space="preserve"> tab to manage sensitive secrets (e.g., Cognito client secret, NextAuth secret, OpenAI API key) and set environment variables such as the default function‑call model, Assistants API base URL, Azure deployment ID and available models. Only administrators should edit these values.</w:t>
      </w:r>
    </w:p>
    <w:p w14:paraId="6565C81F" w14:textId="77777777" w:rsidR="00F55A26" w:rsidRDefault="00705FF8">
      <w:pPr>
        <w:pStyle w:val="Heading4"/>
      </w:pPr>
      <w:bookmarkStart w:id="19" w:name="openai-endpoints"/>
      <w:bookmarkEnd w:id="18"/>
      <w:r>
        <w:t>OpenAI Endpoints</w:t>
      </w:r>
    </w:p>
    <w:p w14:paraId="0CBB3E7B" w14:textId="77777777" w:rsidR="00F55A26" w:rsidRDefault="00705FF8">
      <w:pPr>
        <w:pStyle w:val="FirstParagraph"/>
      </w:pPr>
      <w:r w:rsidRPr="35B84CCF">
        <w:rPr>
          <w:lang w:val="en-US"/>
        </w:rPr>
        <w:t xml:space="preserve">For organizations running models via OpenAI, you can configure endpoint URLs and API keys under </w:t>
      </w:r>
      <w:r w:rsidRPr="35B84CCF">
        <w:rPr>
          <w:b/>
          <w:bCs/>
          <w:lang w:val="en-US"/>
        </w:rPr>
        <w:t>OpenAi Endpoints</w:t>
      </w:r>
      <w:r w:rsidRPr="35B84CCF">
        <w:rPr>
          <w:lang w:val="en-US"/>
        </w:rPr>
        <w:t xml:space="preserve">. Each model (e.g., </w:t>
      </w:r>
      <w:r w:rsidRPr="35B84CCF">
        <w:rPr>
          <w:rStyle w:val="VerbatimChar"/>
          <w:lang w:val="en-US"/>
        </w:rPr>
        <w:t>gpt‑4‑turbo</w:t>
      </w:r>
      <w:r w:rsidRPr="35B84CCF">
        <w:rPr>
          <w:lang w:val="en-US"/>
        </w:rPr>
        <w:t xml:space="preserve">, </w:t>
      </w:r>
      <w:r w:rsidRPr="35B84CCF">
        <w:rPr>
          <w:rStyle w:val="VerbatimChar"/>
          <w:lang w:val="en-US"/>
        </w:rPr>
        <w:t>gpt‑4o</w:t>
      </w:r>
      <w:r w:rsidRPr="35B84CCF">
        <w:rPr>
          <w:lang w:val="en-US"/>
        </w:rPr>
        <w:t xml:space="preserve">, </w:t>
      </w:r>
      <w:r w:rsidRPr="35B84CCF">
        <w:rPr>
          <w:rStyle w:val="VerbatimChar"/>
          <w:lang w:val="en-US"/>
        </w:rPr>
        <w:t>gpt‑4o‑mini</w:t>
      </w:r>
      <w:r w:rsidRPr="35B84CCF">
        <w:rPr>
          <w:lang w:val="en-US"/>
        </w:rPr>
        <w:t>) has fields for its base URL and secret key. You can add new endpoints or rotate keys here.</w:t>
      </w:r>
    </w:p>
    <w:p w14:paraId="0658B9C5" w14:textId="77777777" w:rsidR="00F55A26" w:rsidRDefault="00705FF8">
      <w:pPr>
        <w:pStyle w:val="Heading4"/>
      </w:pPr>
      <w:bookmarkStart w:id="20" w:name="feature-flags"/>
      <w:bookmarkEnd w:id="19"/>
      <w:r>
        <w:t>Feature Flags</w:t>
      </w:r>
    </w:p>
    <w:p w14:paraId="14DB802E" w14:textId="77777777" w:rsidR="00F55A26" w:rsidRDefault="00705FF8">
      <w:pPr>
        <w:pStyle w:val="FirstParagraph"/>
      </w:pPr>
      <w:r w:rsidRPr="35B84CCF">
        <w:rPr>
          <w:lang w:val="en-US"/>
        </w:rPr>
        <w:t xml:space="preserve">Feature flags let administrators enable or disable specific platform features for all users or grant exceptions to certain users/groups. Examples include enabling the </w:t>
      </w:r>
      <w:r w:rsidRPr="35B84CCF">
        <w:rPr>
          <w:b/>
          <w:bCs/>
          <w:lang w:val="en-US"/>
        </w:rPr>
        <w:t>Assistant Admin Interface</w:t>
      </w:r>
      <w:r w:rsidRPr="35B84CCF">
        <w:rPr>
          <w:lang w:val="en-US"/>
        </w:rPr>
        <w:t xml:space="preserve">, </w:t>
      </w:r>
      <w:r w:rsidRPr="35B84CCF">
        <w:rPr>
          <w:b/>
          <w:bCs/>
          <w:lang w:val="en-US"/>
        </w:rPr>
        <w:t>Cached Documents</w:t>
      </w:r>
      <w:r w:rsidRPr="35B84CCF">
        <w:rPr>
          <w:lang w:val="en-US"/>
        </w:rPr>
        <w:t xml:space="preserve"> or </w:t>
      </w:r>
      <w:r w:rsidRPr="35B84CCF">
        <w:rPr>
          <w:b/>
          <w:bCs/>
          <w:lang w:val="en-US"/>
        </w:rPr>
        <w:t>Code Interpreter</w:t>
      </w:r>
      <w:r w:rsidRPr="35B84CCF">
        <w:rPr>
          <w:lang w:val="en-US"/>
        </w:rPr>
        <w:t xml:space="preserve">. When a feature is enabled, it is active for everyone except users listed under </w:t>
      </w:r>
      <w:r w:rsidRPr="35B84CCF">
        <w:rPr>
          <w:i/>
          <w:iCs/>
          <w:lang w:val="en-US"/>
        </w:rPr>
        <w:t>User Exceptions</w:t>
      </w:r>
      <w:r w:rsidRPr="35B84CCF">
        <w:rPr>
          <w:lang w:val="en-US"/>
        </w:rPr>
        <w:t>; when disabled, only those listed will retain access.</w:t>
      </w:r>
    </w:p>
    <w:p w14:paraId="43D10E5F" w14:textId="77777777" w:rsidR="00F55A26" w:rsidRDefault="00705FF8">
      <w:pPr>
        <w:pStyle w:val="BodyText"/>
      </w:pPr>
      <w:r>
        <w:rPr>
          <w:noProof/>
        </w:rPr>
        <w:drawing>
          <wp:inline distT="0" distB="0" distL="0" distR="0" wp14:anchorId="5A4CD1A5" wp14:editId="501384C0">
            <wp:extent cx="5334000" cy="2373844"/>
            <wp:effectExtent l="0" t="0" r="0" b="0"/>
            <wp:docPr id="59" name="Picture" descr="Feature flags management"/>
            <wp:cNvGraphicFramePr/>
            <a:graphic xmlns:a="http://schemas.openxmlformats.org/drawingml/2006/main">
              <a:graphicData uri="http://schemas.openxmlformats.org/drawingml/2006/picture">
                <pic:pic xmlns:pic="http://schemas.openxmlformats.org/drawingml/2006/picture">
                  <pic:nvPicPr>
                    <pic:cNvPr id="60" name="Picture" descr="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"/>
                    <pic:cNvPicPr>
                      <a:picLocks noChangeAspect="1" noChangeArrowheads="1"/>
                    </pic:cNvPicPr>
                  </pic:nvPicPr>
                  <pic:blipFill>
                    <a:blip r:embed="rId17"/>
                    <a:stretch>
                      <a:fillRect/>
                    </a:stretch>
                  </pic:blipFill>
                  <pic:spPr bwMode="auto">
                    <a:xfrm>
                      <a:off x="0" y="0"/>
                      <a:ext cx="5334000" cy="2373844"/>
                    </a:xfrm>
                    <a:prstGeom prst="rect">
                      <a:avLst/>
                    </a:prstGeom>
                    <a:noFill/>
                    <a:ln w="9525">
                      <a:noFill/>
                      <a:headEnd/>
                      <a:tailEnd/>
                    </a:ln>
                  </pic:spPr>
                </pic:pic>
              </a:graphicData>
            </a:graphic>
          </wp:inline>
        </w:drawing>
      </w:r>
      <w:r>
        <w:br/>
      </w:r>
    </w:p>
    <w:p w14:paraId="46212C0D" w14:textId="77777777" w:rsidR="00F55A26" w:rsidRDefault="00705FF8">
      <w:pPr>
        <w:pStyle w:val="Heading4"/>
      </w:pPr>
      <w:bookmarkStart w:id="21" w:name="feature-data-builtin-assistants"/>
      <w:bookmarkEnd w:id="20"/>
      <w:r>
        <w:t>Feature Data &amp; Built‑in Assistants</w:t>
      </w:r>
    </w:p>
    <w:p w14:paraId="01A3CAE3" w14:textId="77777777" w:rsidR="00F55A26" w:rsidRDefault="00705FF8">
      <w:pPr>
        <w:pStyle w:val="FirstParagraph"/>
      </w:pPr>
      <w:r w:rsidRPr="35B84CCF">
        <w:rPr>
          <w:lang w:val="en-US"/>
        </w:rPr>
        <w:t xml:space="preserve">Under </w:t>
      </w:r>
      <w:r w:rsidRPr="35B84CCF">
        <w:rPr>
          <w:b/>
          <w:bCs/>
          <w:lang w:val="en-US"/>
        </w:rPr>
        <w:t>Feature Data</w:t>
      </w:r>
      <w:r w:rsidRPr="35B84CCF">
        <w:rPr>
          <w:lang w:val="en-US"/>
        </w:rPr>
        <w:t xml:space="preserve">, administrators can upload </w:t>
      </w:r>
      <w:r w:rsidRPr="35B84CCF">
        <w:rPr>
          <w:b/>
          <w:bCs/>
          <w:lang w:val="en-US"/>
        </w:rPr>
        <w:t>Data Disclosure</w:t>
      </w:r>
      <w:r w:rsidRPr="35B84CCF">
        <w:rPr>
          <w:lang w:val="en-US"/>
        </w:rPr>
        <w:t xml:space="preserve"> PDFs and </w:t>
      </w:r>
      <w:r w:rsidRPr="35B84CCF">
        <w:rPr>
          <w:b/>
          <w:bCs/>
          <w:lang w:val="en-US"/>
        </w:rPr>
        <w:t>API documentation</w:t>
      </w:r>
      <w:r w:rsidRPr="35B84CCF">
        <w:rPr>
          <w:lang w:val="en-US"/>
        </w:rPr>
        <w:t xml:space="preserve"> (PDF, CSV or Postman collection) to be referenced by assistants. You can also create </w:t>
      </w:r>
      <w:r w:rsidRPr="35B84CCF">
        <w:rPr>
          <w:b/>
          <w:bCs/>
          <w:lang w:val="en-US"/>
        </w:rPr>
        <w:t>Assistant Admin Groups</w:t>
      </w:r>
      <w:r w:rsidRPr="35B84CCF">
        <w:rPr>
          <w:lang w:val="en-US"/>
        </w:rPr>
        <w:t xml:space="preserve"> to manage access control. Amplify ships with pre‑built assistants—</w:t>
      </w:r>
      <w:r w:rsidRPr="35B84CCF">
        <w:rPr>
          <w:b/>
          <w:bCs/>
          <w:lang w:val="en-US"/>
        </w:rPr>
        <w:t>Assistant Creator</w:t>
      </w:r>
      <w:r w:rsidRPr="35B84CCF">
        <w:rPr>
          <w:lang w:val="en-US"/>
        </w:rPr>
        <w:t xml:space="preserve">, </w:t>
      </w:r>
      <w:r w:rsidRPr="35B84CCF">
        <w:rPr>
          <w:b/>
          <w:bCs/>
          <w:lang w:val="en-US"/>
        </w:rPr>
        <w:t>API Document Helper</w:t>
      </w:r>
      <w:r w:rsidRPr="35B84CCF">
        <w:rPr>
          <w:lang w:val="en-US"/>
        </w:rPr>
        <w:t xml:space="preserve"> and </w:t>
      </w:r>
      <w:r w:rsidRPr="35B84CCF">
        <w:rPr>
          <w:b/>
          <w:bCs/>
          <w:lang w:val="en-US"/>
        </w:rPr>
        <w:t>Amplify API Key Manager</w:t>
      </w:r>
      <w:r w:rsidRPr="35B84CCF">
        <w:rPr>
          <w:lang w:val="en-US"/>
        </w:rPr>
        <w:t>—which guide users through creating new assistants, exploring the Amplify API and managing API keys respectively.</w:t>
      </w:r>
    </w:p>
    <w:p w14:paraId="03AB29FB" w14:textId="77777777" w:rsidR="00F55A26" w:rsidRDefault="00705FF8">
      <w:pPr>
        <w:pStyle w:val="BodyText"/>
      </w:pPr>
      <w:r>
        <w:rPr>
          <w:noProof/>
        </w:rPr>
        <w:drawing>
          <wp:inline distT="0" distB="0" distL="0" distR="0" wp14:anchorId="17D8A37A" wp14:editId="6D043E1C">
            <wp:extent cx="5334000" cy="2083504"/>
            <wp:effectExtent l="0" t="0" r="0" b="0"/>
            <wp:docPr id="63" name="Picture" descr="Feature data and admin groups"/>
            <wp:cNvGraphicFramePr/>
            <a:graphic xmlns:a="http://schemas.openxmlformats.org/drawingml/2006/main">
              <a:graphicData uri="http://schemas.openxmlformats.org/drawingml/2006/picture">
                <pic:pic xmlns:pic="http://schemas.openxmlformats.org/drawingml/2006/picture">
                  <pic:nvPicPr>
                    <pic:cNvPr id="64" name="Picture" descr="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"/>
                    <pic:cNvPicPr>
                      <a:picLocks noChangeAspect="1" noChangeArrowheads="1"/>
                    </pic:cNvPicPr>
                  </pic:nvPicPr>
                  <pic:blipFill>
                    <a:blip r:embed="rId18"/>
                    <a:stretch>
                      <a:fillRect/>
                    </a:stretch>
                  </pic:blipFill>
                  <pic:spPr bwMode="auto">
                    <a:xfrm>
                      <a:off x="0" y="0"/>
                      <a:ext cx="5334000" cy="2083504"/>
                    </a:xfrm>
                    <a:prstGeom prst="rect">
                      <a:avLst/>
                    </a:prstGeom>
                    <a:noFill/>
                    <a:ln w="9525">
                      <a:noFill/>
                      <a:headEnd/>
                      <a:tailEnd/>
                    </a:ln>
                  </pic:spPr>
                </pic:pic>
              </a:graphicData>
            </a:graphic>
          </wp:inline>
        </w:drawing>
      </w:r>
      <w:r>
        <w:br/>
      </w:r>
    </w:p>
    <w:p w14:paraId="5876288C" w14:textId="77777777" w:rsidR="00F55A26" w:rsidRDefault="00705FF8">
      <w:pPr>
        <w:pStyle w:val="Heading4"/>
      </w:pPr>
      <w:bookmarkStart w:id="22" w:name="ops-custom-operations"/>
      <w:bookmarkEnd w:id="21"/>
      <w:r>
        <w:t>Ops (Custom Operations)</w:t>
      </w:r>
    </w:p>
    <w:p w14:paraId="47FE6833" w14:textId="77777777" w:rsidR="00F55A26" w:rsidRDefault="00705FF8">
      <w:pPr>
        <w:pStyle w:val="FirstParagraph"/>
      </w:pPr>
      <w:r w:rsidRPr="35B84CCF">
        <w:rPr>
          <w:b/>
          <w:bCs/>
          <w:lang w:val="en-US"/>
        </w:rPr>
        <w:t>Ops</w:t>
      </w:r>
      <w:r w:rsidRPr="35B84CCF">
        <w:rPr>
          <w:lang w:val="en-US"/>
        </w:rPr>
        <w:t xml:space="preserve"> allow administrators to register custom operations that assistants can execute against internal Amplify APIs. Each op requires a tag, function name, endpoint path, HTTP method, description and parameters. To use an op in an assistant, include the tag in the instructions using </w:t>
      </w:r>
      <w:r w:rsidRPr="35B84CCF">
        <w:rPr>
          <w:rStyle w:val="VerbatimChar"/>
          <w:lang w:val="en-US"/>
        </w:rPr>
        <w:t>{{ops &lt;op_tag&gt;}}</w:t>
      </w:r>
      <w:r w:rsidRPr="35B84CCF">
        <w:rPr>
          <w:lang w:val="en-US"/>
        </w:rPr>
        <w:t>. The platform will automatically generate an auto block to call the op when needed.</w:t>
      </w:r>
    </w:p>
    <w:p w14:paraId="05F04CE4" w14:textId="77777777" w:rsidR="00F55A26" w:rsidRDefault="00705FF8">
      <w:pPr>
        <w:pStyle w:val="BodyText"/>
      </w:pPr>
      <w:r>
        <w:rPr>
          <w:noProof/>
        </w:rPr>
        <w:drawing>
          <wp:inline distT="0" distB="0" distL="0" distR="0" wp14:anchorId="56CF9A40" wp14:editId="755D809C">
            <wp:extent cx="5334000" cy="2385887"/>
            <wp:effectExtent l="0" t="0" r="0" b="0"/>
            <wp:docPr id="67" name="Picture" descr="Understanding ops"/>
            <wp:cNvGraphicFramePr/>
            <a:graphic xmlns:a="http://schemas.openxmlformats.org/drawingml/2006/main">
              <a:graphicData uri="http://schemas.openxmlformats.org/drawingml/2006/picture">
                <pic:pic xmlns:pic="http://schemas.openxmlformats.org/drawingml/2006/picture">
                  <pic:nvPicPr>
                    <pic:cNvPr id="68" name="Picture" descr="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"/>
                    <pic:cNvPicPr>
                      <a:picLocks noChangeAspect="1" noChangeArrowheads="1"/>
                    </pic:cNvPicPr>
                  </pic:nvPicPr>
                  <pic:blipFill>
                    <a:blip r:embed="rId19"/>
                    <a:stretch>
                      <a:fillRect/>
                    </a:stretch>
                  </pic:blipFill>
                  <pic:spPr bwMode="auto">
                    <a:xfrm>
                      <a:off x="0" y="0"/>
                      <a:ext cx="5334000" cy="2385887"/>
                    </a:xfrm>
                    <a:prstGeom prst="rect">
                      <a:avLst/>
                    </a:prstGeom>
                    <a:noFill/>
                    <a:ln w="9525">
                      <a:noFill/>
                      <a:headEnd/>
                      <a:tailEnd/>
                    </a:ln>
                  </pic:spPr>
                </pic:pic>
              </a:graphicData>
            </a:graphic>
          </wp:inline>
        </w:drawing>
      </w:r>
      <w:r>
        <w:br/>
      </w:r>
    </w:p>
    <w:p w14:paraId="6EC26A91" w14:textId="77777777" w:rsidR="00F55A26" w:rsidRDefault="00705FF8">
      <w:pPr>
        <w:pStyle w:val="Heading2"/>
      </w:pPr>
      <w:bookmarkStart w:id="23" w:name="cost-management"/>
      <w:bookmarkEnd w:id="22"/>
      <w:bookmarkEnd w:id="15"/>
      <w:bookmarkEnd w:id="13"/>
      <w:r>
        <w:t>Cost Management</w:t>
      </w:r>
    </w:p>
    <w:p w14:paraId="337F2F2B" w14:textId="77777777" w:rsidR="00F55A26" w:rsidRDefault="00705FF8">
      <w:pPr>
        <w:pStyle w:val="FirstParagraph"/>
      </w:pPr>
      <w:r w:rsidRPr="35B84CCF">
        <w:rPr>
          <w:lang w:val="en-US"/>
        </w:rPr>
        <w:t xml:space="preserve">Amplify’s billing system tracks token usage per message and per user. Administrators can set </w:t>
      </w:r>
      <w:r w:rsidRPr="35B84CCF">
        <w:rPr>
          <w:b/>
          <w:bCs/>
          <w:lang w:val="en-US"/>
        </w:rPr>
        <w:t>Prompt Cost Alerts</w:t>
      </w:r>
      <w:r w:rsidRPr="35B84CCF">
        <w:rPr>
          <w:lang w:val="en-US"/>
        </w:rPr>
        <w:t xml:space="preserve"> in the Admin Interface to notify users when the estimated cost of their prompt exceeds a specified threshold. The alert message supports dynamic placeholders such as </w:t>
      </w:r>
      <w:r w:rsidRPr="35B84CCF">
        <w:rPr>
          <w:rStyle w:val="VerbatimChar"/>
          <w:lang w:val="en-US"/>
        </w:rPr>
        <w:t>&lt;totalCost&gt;</w:t>
      </w:r>
      <w:r w:rsidRPr="35B84CCF">
        <w:rPr>
          <w:lang w:val="en-US"/>
        </w:rPr>
        <w:t xml:space="preserve"> and </w:t>
      </w:r>
      <w:r w:rsidRPr="35B84CCF">
        <w:rPr>
          <w:rStyle w:val="VerbatimChar"/>
          <w:lang w:val="en-US"/>
        </w:rPr>
        <w:t>&lt;prompts&gt;</w:t>
      </w:r>
      <w:r w:rsidRPr="35B84CCF">
        <w:rPr>
          <w:lang w:val="en-US"/>
        </w:rPr>
        <w:t xml:space="preserve"> to show the computed cost and number of prompts required. Amplify Groups can also be created to organize users and apply cost controls collectively.</w:t>
      </w:r>
    </w:p>
    <w:p w14:paraId="31414D14" w14:textId="77777777" w:rsidR="00F55A26" w:rsidRDefault="00705FF8">
      <w:pPr>
        <w:pStyle w:val="BodyText"/>
      </w:pPr>
      <w:r>
        <w:t xml:space="preserve">Case studies from Vanderbilt show that by paying only for actual usage, half of users incurred </w:t>
      </w:r>
      <w:r>
        <w:rPr>
          <w:b/>
          <w:bCs/>
        </w:rPr>
        <w:t>less than US$1 per month in token costs</w:t>
      </w:r>
      <w:r>
        <w:t xml:space="preserve">, and the average per‑user cost (including AWS infrastructure) was about </w:t>
      </w:r>
      <w:r>
        <w:rPr>
          <w:b/>
          <w:bCs/>
        </w:rPr>
        <w:t>US$3 per month</w:t>
      </w:r>
      <w:hyperlink r:id="rId20" w:anchor=":~:text=Pay%20for%20what%20you%20actually,fixed%20monthly%20per%20user%20fees">
        <w:r>
          <w:rPr>
            <w:rStyle w:val="Hyperlink"/>
          </w:rPr>
          <w:t>[3]</w:t>
        </w:r>
      </w:hyperlink>
      <w:r>
        <w:t>. This highlights the cost‑effectiveness of a usage‑based model compared with traditional per‑seat licensing.</w:t>
      </w:r>
    </w:p>
    <w:p w14:paraId="3136C48B" w14:textId="77777777" w:rsidR="00F55A26" w:rsidRDefault="00705FF8">
      <w:pPr>
        <w:pStyle w:val="Heading2"/>
      </w:pPr>
      <w:bookmarkStart w:id="24" w:name="prompting-language-output-formats"/>
      <w:bookmarkEnd w:id="23"/>
      <w:r>
        <w:t>Prompting Language &amp; Output Formats</w:t>
      </w:r>
    </w:p>
    <w:p w14:paraId="1D1EDEE4" w14:textId="77777777" w:rsidR="00F55A26" w:rsidRDefault="00705FF8">
      <w:pPr>
        <w:pStyle w:val="FirstParagraph"/>
      </w:pPr>
      <w:r>
        <w:t xml:space="preserve">Amplify extends the chatbot UI with a </w:t>
      </w:r>
      <w:r>
        <w:rPr>
          <w:b/>
          <w:bCs/>
        </w:rPr>
        <w:t>prompting language</w:t>
      </w:r>
      <w:r>
        <w:t xml:space="preserve"> for generating structured outputs. The documentation provides examples for requesting CSV or JSON outputs and JSON‑schema‑validated responses:</w:t>
      </w:r>
    </w:p>
    <w:p w14:paraId="445994DD" w14:textId="77777777" w:rsidR="00F55A26" w:rsidRDefault="00705FF8">
      <w:pPr>
        <w:pStyle w:val="Compact"/>
        <w:numPr>
          <w:ilvl w:val="0"/>
          <w:numId w:val="7"/>
        </w:numPr>
      </w:pPr>
      <w:r w:rsidRPr="35B84CCF">
        <w:rPr>
          <w:b/>
          <w:bCs/>
          <w:lang w:val="en-US"/>
        </w:rPr>
        <w:t>CSV Format</w:t>
      </w:r>
      <w:r w:rsidRPr="35B84CCF">
        <w:rPr>
          <w:lang w:val="en-US"/>
        </w:rPr>
        <w:t xml:space="preserve"> – Use the </w:t>
      </w:r>
      <w:r w:rsidRPr="35B84CCF">
        <w:rPr>
          <w:rStyle w:val="VerbatimChar"/>
          <w:lang w:val="en-US"/>
        </w:rPr>
        <w:t>csv({name:"string", age:"string"})</w:t>
      </w:r>
      <w:r w:rsidRPr="35B84CCF">
        <w:rPr>
          <w:lang w:val="en-US"/>
        </w:rPr>
        <w:t xml:space="preserve"> command followed by your question. Amplify returns a CSV with columns matching the keys and types you specify</w:t>
      </w:r>
      <w:hyperlink r:id="rId21" w:anchor=":~:text=">
        <w:r w:rsidRPr="35B84CCF">
          <w:rPr>
            <w:rStyle w:val="Hyperlink"/>
            <w:lang w:val="en-US"/>
          </w:rPr>
          <w:t>[5]</w:t>
        </w:r>
      </w:hyperlink>
      <w:r w:rsidRPr="35B84CCF">
        <w:rPr>
          <w:lang w:val="en-US"/>
        </w:rPr>
        <w:t>.</w:t>
      </w:r>
    </w:p>
    <w:p w14:paraId="3BB0B96D" w14:textId="77777777" w:rsidR="00F55A26" w:rsidRDefault="00705FF8">
      <w:pPr>
        <w:pStyle w:val="Compact"/>
        <w:numPr>
          <w:ilvl w:val="0"/>
          <w:numId w:val="7"/>
        </w:numPr>
      </w:pPr>
      <w:r w:rsidRPr="35B84CCF">
        <w:rPr>
          <w:b/>
          <w:bCs/>
          <w:lang w:val="en-US"/>
        </w:rPr>
        <w:t>JSON Object Format</w:t>
      </w:r>
      <w:r w:rsidRPr="35B84CCF">
        <w:rPr>
          <w:lang w:val="en-US"/>
        </w:rPr>
        <w:t xml:space="preserve"> – Use </w:t>
      </w:r>
      <w:r w:rsidRPr="35B84CCF">
        <w:rPr>
          <w:rStyle w:val="VerbatimChar"/>
          <w:lang w:val="en-US"/>
        </w:rPr>
        <w:t>json({name:"string", age:"string"})</w:t>
      </w:r>
      <w:r w:rsidRPr="35B84CCF">
        <w:rPr>
          <w:lang w:val="en-US"/>
        </w:rPr>
        <w:t xml:space="preserve"> to receive a simple JSON object in the specified structure</w:t>
      </w:r>
      <w:hyperlink r:id="rId22" w:anchor=":~:text=">
        <w:r w:rsidRPr="35B84CCF">
          <w:rPr>
            <w:rStyle w:val="Hyperlink"/>
            <w:lang w:val="en-US"/>
          </w:rPr>
          <w:t>[6]</w:t>
        </w:r>
      </w:hyperlink>
      <w:r w:rsidRPr="35B84CCF">
        <w:rPr>
          <w:lang w:val="en-US"/>
        </w:rPr>
        <w:t>.</w:t>
      </w:r>
    </w:p>
    <w:p w14:paraId="05C66DF5" w14:textId="77777777" w:rsidR="00F55A26" w:rsidRDefault="00705FF8">
      <w:pPr>
        <w:pStyle w:val="Compact"/>
        <w:numPr>
          <w:ilvl w:val="0"/>
          <w:numId w:val="7"/>
        </w:numPr>
      </w:pPr>
      <w:r w:rsidRPr="35B84CCF">
        <w:rPr>
          <w:b/>
          <w:bCs/>
          <w:lang w:val="en-US"/>
        </w:rPr>
        <w:t>JSON Schema Validation</w:t>
      </w:r>
      <w:r w:rsidRPr="35B84CCF">
        <w:rPr>
          <w:lang w:val="en-US"/>
        </w:rPr>
        <w:t xml:space="preserve"> – Use </w:t>
      </w:r>
      <w:r w:rsidRPr="35B84CCF">
        <w:rPr>
          <w:rStyle w:val="VerbatimChar"/>
          <w:lang w:val="en-US"/>
        </w:rPr>
        <w:t>json!({ ...schema... })</w:t>
      </w:r>
      <w:r w:rsidRPr="35B84CCF">
        <w:rPr>
          <w:lang w:val="en-US"/>
        </w:rPr>
        <w:t xml:space="preserve"> to enforce a JSON schema (e.g., requiring </w:t>
      </w:r>
      <w:r w:rsidRPr="35B84CCF">
        <w:rPr>
          <w:rStyle w:val="VerbatimChar"/>
          <w:lang w:val="en-US"/>
        </w:rPr>
        <w:t>name</w:t>
      </w:r>
      <w:r w:rsidRPr="35B84CCF">
        <w:rPr>
          <w:lang w:val="en-US"/>
        </w:rPr>
        <w:t xml:space="preserve"> to be a string and </w:t>
      </w:r>
      <w:r w:rsidRPr="35B84CCF">
        <w:rPr>
          <w:rStyle w:val="VerbatimChar"/>
          <w:lang w:val="en-US"/>
        </w:rPr>
        <w:t>age</w:t>
      </w:r>
      <w:r w:rsidRPr="35B84CCF">
        <w:rPr>
          <w:lang w:val="en-US"/>
        </w:rPr>
        <w:t xml:space="preserve"> a non‑negative integer). This ensures the output adheres to the provided schema</w:t>
      </w:r>
      <w:hyperlink r:id="rId23" w:anchor=":~:text=">
        <w:r w:rsidRPr="35B84CCF">
          <w:rPr>
            <w:rStyle w:val="Hyperlink"/>
            <w:lang w:val="en-US"/>
          </w:rPr>
          <w:t>[7]</w:t>
        </w:r>
      </w:hyperlink>
      <w:r w:rsidRPr="35B84CCF">
        <w:rPr>
          <w:lang w:val="en-US"/>
        </w:rPr>
        <w:t>.</w:t>
      </w:r>
    </w:p>
    <w:p w14:paraId="2874FDF0" w14:textId="77777777" w:rsidR="00F55A26" w:rsidRDefault="00705FF8">
      <w:pPr>
        <w:pStyle w:val="FirstParagraph"/>
      </w:pPr>
      <w:r>
        <w:t>These formats are useful when extracting data from models or integrating Amplify with downstream systems.</w:t>
      </w:r>
    </w:p>
    <w:p w14:paraId="2B3EA0ED" w14:textId="77777777" w:rsidR="00F55A26" w:rsidRDefault="00705FF8">
      <w:pPr>
        <w:pStyle w:val="Heading2"/>
      </w:pPr>
      <w:bookmarkStart w:id="25" w:name="best-practices"/>
      <w:bookmarkEnd w:id="24"/>
      <w:r>
        <w:t>Best Practices</w:t>
      </w:r>
    </w:p>
    <w:p w14:paraId="1CB07B8B" w14:textId="77777777" w:rsidR="00F55A26" w:rsidRDefault="00705FF8">
      <w:pPr>
        <w:pStyle w:val="Compact"/>
        <w:numPr>
          <w:ilvl w:val="0"/>
          <w:numId w:val="8"/>
        </w:numPr>
      </w:pPr>
      <w:r>
        <w:rPr>
          <w:b/>
          <w:bCs/>
        </w:rPr>
        <w:t>Organize your data</w:t>
      </w:r>
      <w:r>
        <w:t>: Tag uploaded files and organize them into folders for easier retrieval.</w:t>
      </w:r>
    </w:p>
    <w:p w14:paraId="39803600" w14:textId="77777777" w:rsidR="00F55A26" w:rsidRDefault="00705FF8">
      <w:pPr>
        <w:pStyle w:val="Compact"/>
        <w:numPr>
          <w:ilvl w:val="0"/>
          <w:numId w:val="8"/>
        </w:numPr>
      </w:pPr>
      <w:r>
        <w:rPr>
          <w:b/>
          <w:bCs/>
        </w:rPr>
        <w:t>Use assistants for domain‑specific tasks</w:t>
      </w:r>
      <w:r>
        <w:t>: Create specialized assistants (e.g., policy bots, finance assistants) that include relevant documents and instructions.</w:t>
      </w:r>
    </w:p>
    <w:p w14:paraId="06A461D0" w14:textId="77777777" w:rsidR="00F55A26" w:rsidRDefault="00705FF8">
      <w:pPr>
        <w:pStyle w:val="Compact"/>
        <w:numPr>
          <w:ilvl w:val="0"/>
          <w:numId w:val="8"/>
        </w:numPr>
      </w:pPr>
      <w:r>
        <w:rPr>
          <w:b/>
          <w:bCs/>
        </w:rPr>
        <w:t>Monitor cost</w:t>
      </w:r>
      <w:r>
        <w:t>: Regularly review token usage via the cost dashboard and set cost alerts to avoid surprises.</w:t>
      </w:r>
    </w:p>
    <w:p w14:paraId="6B492ACC" w14:textId="77777777" w:rsidR="00F55A26" w:rsidRDefault="00705FF8">
      <w:pPr>
        <w:pStyle w:val="Compact"/>
        <w:numPr>
          <w:ilvl w:val="0"/>
          <w:numId w:val="8"/>
        </w:numPr>
      </w:pPr>
      <w:r w:rsidRPr="35B84CCF">
        <w:rPr>
          <w:b/>
          <w:bCs/>
          <w:lang w:val="en-US"/>
        </w:rPr>
        <w:t>Leverage built‑in helpers</w:t>
      </w:r>
      <w:r w:rsidRPr="35B84CCF">
        <w:rPr>
          <w:lang w:val="en-US"/>
        </w:rPr>
        <w:t>: Use Amplify’s helper templates for summarizing documents, generating slides, or creating diagrams instead of crafting prompts from scratch.</w:t>
      </w:r>
    </w:p>
    <w:p w14:paraId="70FBC3D3" w14:textId="77777777" w:rsidR="00F55A26" w:rsidRDefault="00705FF8">
      <w:pPr>
        <w:pStyle w:val="Compact"/>
        <w:numPr>
          <w:ilvl w:val="0"/>
          <w:numId w:val="8"/>
        </w:numPr>
      </w:pPr>
      <w:r>
        <w:rPr>
          <w:b/>
          <w:bCs/>
        </w:rPr>
        <w:t>Enable only necessary features</w:t>
      </w:r>
      <w:r>
        <w:t>: Use feature flags to disable unused functionality (e.g., Code Interpreter) for security and cost control.</w:t>
      </w:r>
    </w:p>
    <w:p w14:paraId="05946F44" w14:textId="77777777" w:rsidR="00F55A26" w:rsidRDefault="00705FF8">
      <w:pPr>
        <w:pStyle w:val="Compact"/>
        <w:numPr>
          <w:ilvl w:val="0"/>
          <w:numId w:val="8"/>
        </w:numPr>
      </w:pPr>
      <w:r>
        <w:rPr>
          <w:b/>
          <w:bCs/>
        </w:rPr>
        <w:t>Rotate API keys</w:t>
      </w:r>
      <w:r>
        <w:t xml:space="preserve">: Regularly rotate API keys and remove unused keys from the </w:t>
      </w:r>
      <w:r>
        <w:rPr>
          <w:b/>
          <w:bCs/>
        </w:rPr>
        <w:t>API Access</w:t>
      </w:r>
      <w:r>
        <w:t xml:space="preserve"> panel.</w:t>
      </w:r>
    </w:p>
    <w:p w14:paraId="2A7D2FB0" w14:textId="77777777" w:rsidR="00F55A26" w:rsidRDefault="00705FF8">
      <w:pPr>
        <w:pStyle w:val="Heading2"/>
      </w:pPr>
      <w:bookmarkStart w:id="26" w:name="conclusion"/>
      <w:bookmarkEnd w:id="25"/>
      <w:r>
        <w:t>Conclusion</w:t>
      </w:r>
    </w:p>
    <w:p w14:paraId="1F9B3E51" w14:textId="77777777" w:rsidR="00F55A26" w:rsidRDefault="00705FF8">
      <w:pPr>
        <w:pStyle w:val="FirstParagraph"/>
      </w:pPr>
      <w:r w:rsidRPr="35B84CCF">
        <w:rPr>
          <w:lang w:val="en-US"/>
        </w:rPr>
        <w:t>Amplify GenAI empowers organizations to build secure, customizable generative AI solutions. Its open architecture and usage‑based pricing provide flexibility while supporting advanced features such as custom assistants, prompt templates, file management, cost accounting and fine‑grained administration. By understanding the platform’s capabilities and following best practices, you can quickly integrate generative AI into your workflows and provide AI‑powered assistance across your organization.</w:t>
      </w:r>
    </w:p>
    <w:bookmarkEnd w:id="26"/>
    <w:bookmarkEnd w:id="1"/>
    <w:bookmarkEnd w:id="2"/>
    <w:p w14:paraId="21B278ED" w14:textId="77777777" w:rsidR="00F55A26" w:rsidRDefault="00B335F1">
      <w:r>
        <w:rPr>
          <w:noProof/>
        </w:rPr>
        <w:pict w14:anchorId="1F1BC813">
          <v:rect id="_x0000_i1025" style="width:468pt;height:.05pt" o:hralign="center" o:hrstd="t" o:hr="t"/>
        </w:pict>
      </w:r>
    </w:p>
    <w:bookmarkStart w:id="27" w:name="citations"/>
    <w:p w14:paraId="56D5EB39" w14:textId="77777777" w:rsidR="00F55A26" w:rsidRDefault="00705FF8">
      <w:pPr>
        <w:pStyle w:val="FirstParagraph"/>
      </w:pPr>
      <w:r>
        <w:fldChar w:fldCharType="begin"/>
      </w:r>
      <w:r>
        <w:instrText>HYPERLINK "https://www.amplifygenai.org/" \l ":~:text=Amplify%20is%20an%20open%20source,and%20share%20across%20your%20organization" \h</w:instrText>
      </w:r>
      <w:r>
        <w:fldChar w:fldCharType="separate"/>
      </w:r>
      <w:r w:rsidRPr="35B84CCF">
        <w:rPr>
          <w:rStyle w:val="Hyperlink"/>
          <w:lang w:val="en-US"/>
        </w:rPr>
        <w:t>[1]</w:t>
      </w:r>
      <w:r>
        <w:fldChar w:fldCharType="end"/>
      </w:r>
      <w:r w:rsidRPr="35B84CCF">
        <w:rPr>
          <w:lang w:val="en-US"/>
        </w:rPr>
        <w:t xml:space="preserve"> </w:t>
      </w:r>
      <w:hyperlink r:id="rId24" w:anchor=":~:text=,Visualizations%2C%20diagrams%2C%20markdown%2C%20and%20more">
        <w:r w:rsidRPr="35B84CCF">
          <w:rPr>
            <w:rStyle w:val="Hyperlink"/>
            <w:lang w:val="en-US"/>
          </w:rPr>
          <w:t>[2]</w:t>
        </w:r>
      </w:hyperlink>
      <w:r w:rsidRPr="35B84CCF">
        <w:rPr>
          <w:lang w:val="en-US"/>
        </w:rPr>
        <w:t xml:space="preserve"> </w:t>
      </w:r>
      <w:hyperlink r:id="rId25" w:anchor=":~:text=Pay%20for%20what%20you%20actually,fixed%20monthly%20per%20user%20fees">
        <w:r w:rsidRPr="35B84CCF">
          <w:rPr>
            <w:rStyle w:val="Hyperlink"/>
            <w:lang w:val="en-US"/>
          </w:rPr>
          <w:t>[3]</w:t>
        </w:r>
      </w:hyperlink>
      <w:r w:rsidRPr="35B84CCF">
        <w:rPr>
          <w:lang w:val="en-US"/>
        </w:rPr>
        <w:t xml:space="preserve"> </w:t>
      </w:r>
      <w:hyperlink r:id="rId26" w:anchor=":~:text=Easily%20create%20custom%20Assistants%20with,just%20a%20few%20clicks">
        <w:r w:rsidRPr="35B84CCF">
          <w:rPr>
            <w:rStyle w:val="Hyperlink"/>
            <w:lang w:val="en-US"/>
          </w:rPr>
          <w:t>[4]</w:t>
        </w:r>
      </w:hyperlink>
      <w:r w:rsidRPr="35B84CCF">
        <w:rPr>
          <w:lang w:val="en-US"/>
        </w:rPr>
        <w:t xml:space="preserve"> Amplify GenAI</w:t>
      </w:r>
    </w:p>
    <w:p w14:paraId="67ADBC5A" w14:textId="77777777" w:rsidR="00F55A26" w:rsidRDefault="00705FF8">
      <w:pPr>
        <w:pStyle w:val="BodyText"/>
      </w:pPr>
      <w:hyperlink r:id="rId27">
        <w:r>
          <w:rPr>
            <w:rStyle w:val="Hyperlink"/>
          </w:rPr>
          <w:t>https://www.amplifygenai.org/</w:t>
        </w:r>
      </w:hyperlink>
    </w:p>
    <w:p w14:paraId="0F1FAFF3" w14:textId="77777777" w:rsidR="00F55A26" w:rsidRDefault="00705FF8">
      <w:pPr>
        <w:pStyle w:val="BodyText"/>
      </w:pPr>
      <w:hyperlink r:id="rId28" w:anchor=":~:text=">
        <w:r>
          <w:rPr>
            <w:rStyle w:val="Hyperlink"/>
          </w:rPr>
          <w:t>[5]</w:t>
        </w:r>
      </w:hyperlink>
      <w:r>
        <w:t xml:space="preserve"> </w:t>
      </w:r>
      <w:hyperlink r:id="rId29" w:anchor=":~:text=">
        <w:r>
          <w:rPr>
            <w:rStyle w:val="Hyperlink"/>
          </w:rPr>
          <w:t>[6]</w:t>
        </w:r>
      </w:hyperlink>
      <w:r>
        <w:t xml:space="preserve"> </w:t>
      </w:r>
      <w:hyperlink r:id="rId30" w:anchor=":~:text=">
        <w:r>
          <w:rPr>
            <w:rStyle w:val="Hyperlink"/>
          </w:rPr>
          <w:t>[7]</w:t>
        </w:r>
      </w:hyperlink>
      <w:r>
        <w:t xml:space="preserve"> raw.githubusercontent.com</w:t>
      </w:r>
    </w:p>
    <w:p w14:paraId="4DADBC4B" w14:textId="77777777" w:rsidR="00F55A26" w:rsidRDefault="00705FF8">
      <w:pPr>
        <w:pStyle w:val="BodyText"/>
      </w:pPr>
      <w:hyperlink r:id="rId31">
        <w:r>
          <w:rPr>
            <w:rStyle w:val="Hyperlink"/>
          </w:rPr>
          <w:t>https://raw.githubusercontent.com/gaiin-platform/amplify-genai-frontend/main/README.md</w:t>
        </w:r>
      </w:hyperlink>
    </w:p>
    <w:bookmarkEnd w:id="27"/>
    <w:sectPr w:rsidR="00F55A26">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ptos Display">
    <w:panose1 w:val="00000000000000000000"/>
    <w:charset w:val="0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Yu Mincho">
    <w:altName w:val="游明朝"/>
    <w:panose1 w:val="00000000000000000000"/>
    <w:charset w:val="8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CFAD2D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45A08B8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80C0CBD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1745881718">
    <w:abstractNumId w:val="0"/>
  </w:num>
  <w:num w:numId="2" w16cid:durableId="968054998">
    <w:abstractNumId w:val="1"/>
  </w:num>
  <w:num w:numId="3" w16cid:durableId="506167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19835132">
    <w:abstractNumId w:val="1"/>
  </w:num>
  <w:num w:numId="5" w16cid:durableId="265694150">
    <w:abstractNumId w:val="1"/>
  </w:num>
  <w:num w:numId="6" w16cid:durableId="783503031">
    <w:abstractNumId w:val="1"/>
  </w:num>
  <w:num w:numId="7" w16cid:durableId="459494313">
    <w:abstractNumId w:val="1"/>
  </w:num>
  <w:num w:numId="8" w16cid:durableId="3381937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55A26"/>
    <w:rsid w:val="00705FF8"/>
    <w:rsid w:val="00AD159A"/>
    <w:rsid w:val="00B06BA9"/>
    <w:rsid w:val="00B335F1"/>
    <w:rsid w:val="00B47B20"/>
    <w:rsid w:val="00C81E31"/>
    <w:rsid w:val="00F55A26"/>
    <w:rsid w:val="35B84CC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3F572259"/>
  <w15:docId w15:val="{70CBE38E-661D-4ADF-8E0E-B72B264163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www.amplifygenai.org/" TargetMode="External"/><Relationship Id="rId3" Type="http://schemas.openxmlformats.org/officeDocument/2006/relationships/settings" Target="settings.xml"/><Relationship Id="rId21" Type="http://schemas.openxmlformats.org/officeDocument/2006/relationships/hyperlink" Target="https://raw.githubusercontent.com/gaiin-platform/amplify-genai-frontend/main/README.md" TargetMode="External"/><Relationship Id="rId7" Type="http://schemas.openxmlformats.org/officeDocument/2006/relationships/hyperlink" Target="https://www.amplifygenai.org/" TargetMode="External"/><Relationship Id="rId12" Type="http://schemas.openxmlformats.org/officeDocument/2006/relationships/hyperlink" Target="https://www.amplifygenai.org/" TargetMode="External"/><Relationship Id="rId17" Type="http://schemas.openxmlformats.org/officeDocument/2006/relationships/image" Target="media/image7.png"/><Relationship Id="rId25" Type="http://schemas.openxmlformats.org/officeDocument/2006/relationships/hyperlink" Target="https://www.amplifygenai.org/"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hyperlink" Target="https://www.amplifygenai.org/" TargetMode="External"/><Relationship Id="rId29" Type="http://schemas.openxmlformats.org/officeDocument/2006/relationships/hyperlink" Target="https://raw.githubusercontent.com/gaiin-platform/amplify-genai-frontend/main/README.md" TargetMode="External"/><Relationship Id="rId1" Type="http://schemas.openxmlformats.org/officeDocument/2006/relationships/numbering" Target="numbering.xml"/><Relationship Id="rId6" Type="http://schemas.openxmlformats.org/officeDocument/2006/relationships/hyperlink" Target="https://www.amplifygenai.org/" TargetMode="External"/><Relationship Id="rId11" Type="http://schemas.openxmlformats.org/officeDocument/2006/relationships/image" Target="media/image2.png"/><Relationship Id="rId24" Type="http://schemas.openxmlformats.org/officeDocument/2006/relationships/hyperlink" Target="https://www.amplifygenai.org/" TargetMode="External"/><Relationship Id="rId32" Type="http://schemas.openxmlformats.org/officeDocument/2006/relationships/fontTable" Target="fontTable.xml"/><Relationship Id="rId5" Type="http://schemas.openxmlformats.org/officeDocument/2006/relationships/hyperlink" Target="https://www.amplifygenai.org/" TargetMode="External"/><Relationship Id="rId15" Type="http://schemas.openxmlformats.org/officeDocument/2006/relationships/image" Target="media/image5.png"/><Relationship Id="rId23" Type="http://schemas.openxmlformats.org/officeDocument/2006/relationships/hyperlink" Target="https://raw.githubusercontent.com/gaiin-platform/amplify-genai-frontend/main/README.md" TargetMode="External"/><Relationship Id="rId28" Type="http://schemas.openxmlformats.org/officeDocument/2006/relationships/hyperlink" Target="https://raw.githubusercontent.com/gaiin-platform/amplify-genai-frontend/main/README.md" TargetMode="External"/><Relationship Id="rId10" Type="http://schemas.openxmlformats.org/officeDocument/2006/relationships/image" Target="media/image1.png"/><Relationship Id="rId19" Type="http://schemas.openxmlformats.org/officeDocument/2006/relationships/image" Target="media/image9.png"/><Relationship Id="rId31" Type="http://schemas.openxmlformats.org/officeDocument/2006/relationships/hyperlink" Target="https://raw.githubusercontent.com/gaiin-platform/amplify-genai-frontend/main/README.md" TargetMode="External"/><Relationship Id="rId4" Type="http://schemas.openxmlformats.org/officeDocument/2006/relationships/webSettings" Target="webSettings.xml"/><Relationship Id="rId9" Type="http://schemas.openxmlformats.org/officeDocument/2006/relationships/hyperlink" Target="https://www.amplifygenai.org/" TargetMode="External"/><Relationship Id="rId14" Type="http://schemas.openxmlformats.org/officeDocument/2006/relationships/image" Target="media/image4.png"/><Relationship Id="rId22" Type="http://schemas.openxmlformats.org/officeDocument/2006/relationships/hyperlink" Target="https://raw.githubusercontent.com/gaiin-platform/amplify-genai-frontend/main/README.md" TargetMode="External"/><Relationship Id="rId27" Type="http://schemas.openxmlformats.org/officeDocument/2006/relationships/hyperlink" Target="https://www.amplifygenai.org/" TargetMode="External"/><Relationship Id="rId30" Type="http://schemas.openxmlformats.org/officeDocument/2006/relationships/hyperlink" Target="https://raw.githubusercontent.com/gaiin-platform/amplify-genai-frontend/main/README.md" TargetMode="External"/><Relationship Id="rId8" Type="http://schemas.openxmlformats.org/officeDocument/2006/relationships/hyperlink" Target="https://www.amplifygenai.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987</Words>
  <Characters>11328</Characters>
  <Application>Microsoft Office Word</Application>
  <DocSecurity>4</DocSecurity>
  <Lines>94</Lines>
  <Paragraphs>26</Paragraphs>
  <ScaleCrop>false</ScaleCrop>
  <Company/>
  <LinksUpToDate>false</LinksUpToDate>
  <CharactersWithSpaces>13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en R. Lakomiak</dc:creator>
  <cp:keywords/>
  <cp:lastModifiedBy>Manu Quintero</cp:lastModifiedBy>
  <cp:revision>3</cp:revision>
  <dcterms:created xsi:type="dcterms:W3CDTF">2025-10-01T18:10:00Z</dcterms:created>
  <dcterms:modified xsi:type="dcterms:W3CDTF">2025-10-06T15:33: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